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256BF"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256BF"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256BF"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91EF6DA"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C24A10" w:rsidRPr="00C24A10">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01744DEA"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C24A10" w:rsidRPr="00C24A10">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C92F6DA"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C24A10">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7394942A"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C24A10" w:rsidRPr="00C24A10">
            <w:rPr>
              <w:color w:val="000000"/>
              <w:sz w:val="24"/>
              <w:szCs w:val="24"/>
            </w:rPr>
            <w:t>(Barchielli et al., 2022)</w:t>
          </w:r>
        </w:sdtContent>
      </w:sdt>
      <w:r w:rsidRPr="00400470">
        <w:rPr>
          <w:sz w:val="24"/>
          <w:szCs w:val="24"/>
        </w:rPr>
        <w:t>.</w:t>
      </w:r>
    </w:p>
    <w:p w14:paraId="6B514152" w14:textId="4FADE8F5"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C24A10" w:rsidRPr="00C24A10">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C24A10" w:rsidRPr="00C24A10">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C24A10" w:rsidRPr="00C24A10">
            <w:rPr>
              <w:color w:val="000000"/>
              <w:sz w:val="24"/>
              <w:szCs w:val="24"/>
            </w:rPr>
            <w:t>(Wulansari et al., 2020)</w:t>
          </w:r>
        </w:sdtContent>
      </w:sdt>
      <w:r w:rsidRPr="00400470">
        <w:rPr>
          <w:sz w:val="24"/>
          <w:szCs w:val="24"/>
        </w:rPr>
        <w:t>.</w:t>
      </w:r>
    </w:p>
    <w:p w14:paraId="2743C9EC" w14:textId="75F6AF4A"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C24A10" w:rsidRPr="00C24A10">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1813D1A9"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C24A10" w:rsidRPr="00C24A10">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C24A10">
            <w:rPr>
              <w:rFonts w:eastAsia="Times New Roman"/>
            </w:rPr>
            <w:t>(</w:t>
          </w:r>
          <w:r w:rsidR="00C24A10">
            <w:rPr>
              <w:rFonts w:eastAsia="Times New Roman"/>
              <w:i/>
              <w:iCs/>
            </w:rPr>
            <w:t>Saúde Mental é o Tema Da Campanha de Natal Da Vodafone - Vodafone Portugal</w:t>
          </w:r>
          <w:r w:rsidR="00C24A10">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797332F"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C24A10">
            <w:rPr>
              <w:rFonts w:eastAsia="Times New Roman"/>
            </w:rPr>
            <w:t>(</w:t>
          </w:r>
          <w:r w:rsidR="00C24A10">
            <w:rPr>
              <w:rFonts w:eastAsia="Times New Roman"/>
              <w:i/>
              <w:iCs/>
            </w:rPr>
            <w:t>Partilha o Que Estás a Sentir | Natal 2022 | Vodafone Portugal - YouTube</w:t>
          </w:r>
          <w:r w:rsidR="00C24A10">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00C809EB"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C24A10">
            <w:rPr>
              <w:rFonts w:eastAsia="Times New Roman"/>
            </w:rPr>
            <w:t>(</w:t>
          </w:r>
          <w:r w:rsidR="00C24A10">
            <w:rPr>
              <w:rFonts w:eastAsia="Times New Roman"/>
              <w:i/>
              <w:iCs/>
            </w:rPr>
            <w:t>Partilha o Que Estás a Sentir | Natal 2022 | Vodafone Portugal - YouTube</w:t>
          </w:r>
          <w:r w:rsidR="00C24A10">
            <w:rPr>
              <w:rFonts w:eastAsia="Times New Roman"/>
            </w:rPr>
            <w:t>, 2022)</w:t>
          </w:r>
        </w:sdtContent>
      </w:sdt>
      <w:bookmarkEnd w:id="18"/>
      <w:bookmarkEnd w:id="19"/>
      <w:bookmarkEnd w:id="20"/>
      <w:r w:rsidR="00D86C3D">
        <w:rPr>
          <w:color w:val="000000"/>
          <w:sz w:val="24"/>
          <w:szCs w:val="24"/>
        </w:rPr>
        <w:t>.</w:t>
      </w:r>
    </w:p>
    <w:p w14:paraId="03C489C4" w14:textId="102E850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C24A10" w:rsidRPr="00C24A10">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6BC95FE5"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C24A10">
            <w:rPr>
              <w:rFonts w:eastAsia="Times New Roman"/>
            </w:rPr>
            <w:t>(</w:t>
          </w:r>
          <w:r w:rsidR="00C24A10">
            <w:rPr>
              <w:rFonts w:eastAsia="Times New Roman"/>
              <w:i/>
              <w:iCs/>
            </w:rPr>
            <w:t>Uma Conversa Sobre Saúde Mental | Natal 2022 | Vodafone Portugal - YouTube</w:t>
          </w:r>
          <w:r w:rsidR="00C24A10">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310699B6"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C24A10" w:rsidRPr="00C24A10">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C24A10" w:rsidRPr="00C24A10">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C24A10" w:rsidRPr="00C24A10">
            <w:rPr>
              <w:color w:val="000000"/>
              <w:sz w:val="24"/>
              <w:szCs w:val="24"/>
            </w:rPr>
            <w:t>(DGS, 2022)</w:t>
          </w:r>
        </w:sdtContent>
      </w:sdt>
      <w:r w:rsidR="00C00576">
        <w:rPr>
          <w:sz w:val="24"/>
          <w:szCs w:val="24"/>
        </w:rPr>
        <w:t>.</w:t>
      </w:r>
    </w:p>
    <w:p w14:paraId="39D21293" w14:textId="42F5F370"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C24A10" w:rsidRPr="00C24A10">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0B49E1B8"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C24A10" w:rsidRPr="00C24A10">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C24A10" w:rsidRPr="00C24A10">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C24A10" w:rsidRPr="00C24A10">
            <w:rPr>
              <w:color w:val="000000"/>
              <w:sz w:val="24"/>
              <w:szCs w:val="24"/>
            </w:rPr>
            <w:t xml:space="preserve">(The </w:t>
          </w:r>
          <w:r w:rsidR="00C24A10" w:rsidRPr="00C24A10">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C24A10" w:rsidRPr="00C24A10">
            <w:rPr>
              <w:color w:val="000000"/>
              <w:sz w:val="24"/>
              <w:szCs w:val="24"/>
            </w:rPr>
            <w:t>(Chen et al., 2022)</w:t>
          </w:r>
        </w:sdtContent>
      </w:sdt>
      <w:r w:rsidRPr="00400470">
        <w:rPr>
          <w:sz w:val="24"/>
          <w:szCs w:val="24"/>
        </w:rPr>
        <w:t>.</w:t>
      </w:r>
    </w:p>
    <w:p w14:paraId="29125AF1" w14:textId="5DAD9C3E"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C24A10" w:rsidRPr="00C24A10">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776E7B1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24A10" w:rsidRPr="00C24A1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61B6EF4"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C24A10">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07C1E33" w:rsidR="00F415E3" w:rsidRPr="00283A2D" w:rsidRDefault="00C24A10" w:rsidP="00194E7C">
                <w:pPr>
                  <w:jc w:val="center"/>
                  <w:rPr>
                    <w:color w:val="FFFFFF" w:themeColor="background1"/>
                    <w:sz w:val="18"/>
                    <w:szCs w:val="18"/>
                    <w:lang w:val="en-US"/>
                  </w:rPr>
                </w:pPr>
                <w:r w:rsidRPr="00C24A10">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6CE004B8" w:rsidR="00F415E3" w:rsidRPr="00283A2D" w:rsidRDefault="00C24A10" w:rsidP="00194E7C">
                <w:pPr>
                  <w:jc w:val="center"/>
                  <w:rPr>
                    <w:color w:val="FFFFFF" w:themeColor="background1"/>
                    <w:sz w:val="18"/>
                    <w:szCs w:val="18"/>
                    <w:lang w:val="en-US"/>
                  </w:rPr>
                </w:pPr>
                <w:r w:rsidRPr="00C24A10">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0C05F2C5" w:rsidR="00F415E3" w:rsidRPr="00EE4602" w:rsidRDefault="00C24A10" w:rsidP="00194E7C">
                <w:pPr>
                  <w:jc w:val="center"/>
                  <w:rPr>
                    <w:color w:val="FFFFFF" w:themeColor="background1"/>
                    <w:sz w:val="18"/>
                    <w:szCs w:val="18"/>
                    <w:lang w:val="en-US"/>
                  </w:rPr>
                </w:pPr>
                <w:r w:rsidRPr="00C24A10">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3DC5751" w:rsidR="00F415E3" w:rsidRPr="00DC5317" w:rsidRDefault="00C24A10" w:rsidP="00194E7C">
                <w:pPr>
                  <w:jc w:val="center"/>
                  <w:rPr>
                    <w:color w:val="FFFFFF" w:themeColor="background1"/>
                    <w:sz w:val="18"/>
                    <w:szCs w:val="18"/>
                  </w:rPr>
                </w:pPr>
                <w:r w:rsidRPr="00C24A10">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7BB0280A" w:rsidR="00F415E3" w:rsidRPr="00283A2D" w:rsidRDefault="00C24A10" w:rsidP="00194E7C">
                <w:pPr>
                  <w:jc w:val="center"/>
                  <w:rPr>
                    <w:color w:val="FFFFFF" w:themeColor="background1"/>
                    <w:sz w:val="18"/>
                    <w:szCs w:val="18"/>
                    <w:lang w:val="en-US"/>
                  </w:rPr>
                </w:pPr>
                <w:r w:rsidRPr="00C24A10">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497AB1DC" w:rsidR="00F415E3" w:rsidRPr="00283A2D" w:rsidRDefault="00C24A10" w:rsidP="00194E7C">
                <w:pPr>
                  <w:jc w:val="center"/>
                  <w:rPr>
                    <w:color w:val="FFFFFF" w:themeColor="background1"/>
                    <w:sz w:val="18"/>
                    <w:szCs w:val="18"/>
                    <w:lang w:val="en-US"/>
                  </w:rPr>
                </w:pPr>
                <w:r w:rsidRPr="00C24A10">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4EC30A51" w:rsidR="00F415E3" w:rsidRPr="00283A2D" w:rsidRDefault="00C24A10" w:rsidP="00194E7C">
                <w:pPr>
                  <w:jc w:val="center"/>
                  <w:rPr>
                    <w:color w:val="FFFFFF" w:themeColor="background1"/>
                    <w:sz w:val="18"/>
                    <w:szCs w:val="18"/>
                    <w:lang w:val="en-US"/>
                  </w:rPr>
                </w:pPr>
                <w:r w:rsidRPr="00C24A10">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817D447" w:rsidR="00F415E3" w:rsidRPr="00283A2D" w:rsidRDefault="00C24A10"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7D0C237"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24A10">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427877EF"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24A10">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075219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24A10">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1F05C2D">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64AD8CBA"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24A10">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38321B1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24A10">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89B54B6"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24A10">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3D3E49A2"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24A10">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22F259D"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24A10">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7DEB809"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24A10">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E0ED53F"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24A10">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2446FB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24A10">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AAC9BB9"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24A10">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527DD76"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24A10">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267C8940"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24A10" w:rsidRPr="00C24A10">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24A10" w:rsidRPr="00C24A10">
            <w:rPr>
              <w:color w:val="000000"/>
              <w:kern w:val="2"/>
              <w:sz w:val="24"/>
              <w:szCs w:val="24"/>
            </w:rPr>
            <w:t>(Camingue et al., 2021)</w:t>
          </w:r>
        </w:sdtContent>
      </w:sdt>
      <w:r w:rsidRPr="00BB5963">
        <w:rPr>
          <w:kern w:val="2"/>
          <w:sz w:val="24"/>
          <w:szCs w:val="24"/>
        </w:rPr>
        <w:t>.</w:t>
      </w:r>
    </w:p>
    <w:p w14:paraId="1089D41E" w14:textId="398F2AF3"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24A10">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24A10" w:rsidRPr="00C24A10">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379EF1D4"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24A10">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DC2F13C"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C24A10" w:rsidRPr="00C24A10">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614DAE2C"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C24A10" w:rsidRPr="00C24A10">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7053EBA9"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24A10" w:rsidRPr="00C24A10">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C80C041"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C24A10" w:rsidRPr="00C24A10">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5177E804"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24A10" w:rsidRPr="00C24A10">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6CDCCF8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24A10">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473EA439"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24A10" w:rsidRPr="00C24A10">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53BD61A3"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C24A10" w:rsidRPr="00C24A10">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9B9DB8A"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C24A10" w:rsidRPr="00C24A10">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233BFBF3"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24A10" w:rsidRPr="00C24A10">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98D72E3"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24A10" w:rsidRPr="00C24A10">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0D1D8E7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58AD583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62635EA"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C24A10" w:rsidRPr="00C24A10">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7AFD0B74">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6192EEB"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C24A10" w:rsidRPr="00C24A10">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460EC48"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C24A10" w:rsidRPr="00C24A10">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07081460"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C24A10" w:rsidRPr="00C24A10">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296818E"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C24A10" w:rsidRPr="00C24A10">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E1F5F97"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C24A10" w:rsidRPr="00C24A10">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C24A10" w:rsidRPr="00C24A10">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30967AB"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24A10" w:rsidRPr="00C24A10">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562610A0"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24A10" w:rsidRPr="00C24A10">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94926D5"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24A10" w:rsidRPr="00C24A10">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774DBE4"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C24A10" w:rsidRPr="00C24A10">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60EBD454"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C24A10" w:rsidRPr="00C24A10">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C24A10" w:rsidRPr="00C24A10">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E9392ED"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C24A10" w:rsidRPr="00C24A10">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350B9A1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24A10" w:rsidRPr="00C24A10">
            <w:rPr>
              <w:color w:val="000000"/>
              <w:sz w:val="24"/>
              <w:szCs w:val="24"/>
            </w:rPr>
            <w:t>(Isbister, 2017)</w:t>
          </w:r>
        </w:sdtContent>
      </w:sdt>
      <w:r w:rsidRPr="001B0D8D">
        <w:rPr>
          <w:sz w:val="24"/>
          <w:szCs w:val="24"/>
        </w:rPr>
        <w:t>. Por isso, parece crucial elaborar-se uma secção relativa a este tópico.</w:t>
      </w:r>
    </w:p>
    <w:p w14:paraId="5F3822F1" w14:textId="51C190E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C24A10" w:rsidRPr="00C24A10">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C24A10" w:rsidRPr="00C24A10">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35506F7D"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C24A10" w:rsidRPr="00C24A10">
            <w:rPr>
              <w:color w:val="000000"/>
            </w:rPr>
            <w:t>(Meadows, 2002)(Meadows, 2002)(Meadows, 2002)(Meadows, 2002)(Meadows, 2002)(Meadows, 2002)</w:t>
          </w:r>
        </w:sdtContent>
      </w:sdt>
      <w:r w:rsidRPr="00BB5963">
        <w:rPr>
          <w:rFonts w:cstheme="minorHAnsi"/>
          <w:kern w:val="2"/>
          <w:sz w:val="24"/>
          <w:szCs w:val="24"/>
        </w:rPr>
        <w:t>.</w:t>
      </w:r>
    </w:p>
    <w:p w14:paraId="54AAA4C1" w14:textId="5A05CA1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C24A10" w:rsidRPr="00C24A10">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0E0F1EF"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C24A10" w:rsidRPr="00C24A10">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79853118"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C24A10" w:rsidRPr="00C24A10">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3A054990"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24A1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820A4F0"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C24A10">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2928FF5B"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24A10" w:rsidRPr="00C24A10">
            <w:rPr>
              <w:color w:val="000000"/>
              <w:sz w:val="24"/>
              <w:szCs w:val="24"/>
            </w:rPr>
            <w:t>(Riess, 2018a)</w:t>
          </w:r>
        </w:sdtContent>
      </w:sdt>
      <w:r w:rsidRPr="00400470">
        <w:rPr>
          <w:sz w:val="24"/>
          <w:szCs w:val="24"/>
        </w:rPr>
        <w:t xml:space="preserve">. </w:t>
      </w:r>
    </w:p>
    <w:p w14:paraId="55280D4D" w14:textId="35221004"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24A10" w:rsidRPr="00C24A10">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ECF4886"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24A10" w:rsidRPr="00C24A10">
            <w:rPr>
              <w:color w:val="000000"/>
              <w:sz w:val="24"/>
              <w:szCs w:val="24"/>
            </w:rPr>
            <w:t>(Riess, 2018b)</w:t>
          </w:r>
        </w:sdtContent>
      </w:sdt>
      <w:r w:rsidRPr="00621BD6">
        <w:rPr>
          <w:sz w:val="24"/>
          <w:szCs w:val="24"/>
        </w:rPr>
        <w:t>:</w:t>
      </w:r>
    </w:p>
    <w:p w14:paraId="2AFB02C8" w14:textId="5285D51E"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24A10" w:rsidRPr="00C24A10">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09DD4A5"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24A10" w:rsidRPr="00C24A10">
            <w:rPr>
              <w:color w:val="000000"/>
              <w:sz w:val="24"/>
              <w:szCs w:val="24"/>
            </w:rPr>
            <w:t>(Sampat, 2017)</w:t>
          </w:r>
        </w:sdtContent>
      </w:sdt>
      <w:r w:rsidR="007B2457">
        <w:rPr>
          <w:sz w:val="24"/>
          <w:szCs w:val="24"/>
        </w:rPr>
        <w:t>.</w:t>
      </w:r>
    </w:p>
    <w:p w14:paraId="41743E19" w14:textId="3C314281"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24A10" w:rsidRPr="00C24A10">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6D5B8280"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24A10" w:rsidRPr="00C24A10">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24A10" w:rsidRPr="00C24A10">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01E5B56"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24A10">
            <w:rPr>
              <w:rFonts w:eastAsia="Times New Roman"/>
            </w:rPr>
            <w:t>(Belman &amp; Flanagan, 2010; Blot, 2017; Tam, 2013)</w:t>
          </w:r>
        </w:sdtContent>
      </w:sdt>
      <w:r w:rsidR="00455043">
        <w:rPr>
          <w:sz w:val="24"/>
          <w:szCs w:val="24"/>
        </w:rPr>
        <w:t>:</w:t>
      </w:r>
    </w:p>
    <w:p w14:paraId="6DAE5E77" w14:textId="118D8404"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24A10">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6052FD30"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24A10" w:rsidRPr="00C24A10">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74DDEC89"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24A10">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6EE9AED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24A10" w:rsidRPr="00C24A10">
            <w:rPr>
              <w:rFonts w:eastAsia="Times New Roman"/>
              <w:color w:val="000000"/>
            </w:rPr>
            <w:t>(Iacoboni, 2008)</w:t>
          </w:r>
        </w:sdtContent>
      </w:sdt>
      <w:r w:rsidRPr="00400470">
        <w:rPr>
          <w:sz w:val="24"/>
          <w:szCs w:val="24"/>
        </w:rPr>
        <w:t>.</w:t>
      </w:r>
    </w:p>
    <w:p w14:paraId="3220C78D" w14:textId="241840BE"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24A10">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BAB844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24A10" w:rsidRPr="00C24A10">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24A10" w:rsidRPr="00C24A10">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6E8BFDF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24A10">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24A10" w:rsidRPr="00C24A10">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9CAA6FB"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24A10" w:rsidRPr="00C24A10">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24A10" w:rsidRPr="00C24A10">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2E80C152"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24A10" w:rsidRPr="00C24A10">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24A10">
            <w:rPr>
              <w:rFonts w:eastAsia="Times New Roman"/>
            </w:rPr>
            <w:t>(Farber &amp; Schrier, 2017)</w:t>
          </w:r>
        </w:sdtContent>
      </w:sdt>
      <w:r w:rsidR="00573A13">
        <w:rPr>
          <w:i/>
          <w:iCs/>
          <w:sz w:val="24"/>
          <w:szCs w:val="24"/>
        </w:rPr>
        <w:t>.</w:t>
      </w:r>
    </w:p>
    <w:p w14:paraId="06370C2E" w14:textId="1E329045"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24A10" w:rsidRPr="00C24A10">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24A10" w:rsidRPr="00C24A10">
            <w:rPr>
              <w:color w:val="000000"/>
              <w:sz w:val="24"/>
              <w:szCs w:val="24"/>
            </w:rPr>
            <w:t>(Murray, 1997)</w:t>
          </w:r>
        </w:sdtContent>
      </w:sdt>
      <w:r w:rsidRPr="00400470">
        <w:rPr>
          <w:sz w:val="24"/>
          <w:szCs w:val="24"/>
        </w:rPr>
        <w:t>.</w:t>
      </w:r>
    </w:p>
    <w:p w14:paraId="5360A0E7" w14:textId="0F88A492"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24A10" w:rsidRPr="00C24A10">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24A10" w:rsidRPr="00C24A10">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2AF6CF17"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24A10" w:rsidRPr="00C24A10">
            <w:rPr>
              <w:iCs/>
              <w:color w:val="000000"/>
              <w:sz w:val="24"/>
              <w:szCs w:val="24"/>
            </w:rPr>
            <w:t>(Isbister, 2017)</w:t>
          </w:r>
        </w:sdtContent>
      </w:sdt>
      <w:r w:rsidRPr="00400470">
        <w:rPr>
          <w:sz w:val="24"/>
          <w:szCs w:val="24"/>
        </w:rPr>
        <w:t xml:space="preserve">. </w:t>
      </w:r>
    </w:p>
    <w:p w14:paraId="4F7D5B99" w14:textId="756D0D14"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24A10" w:rsidRPr="00C24A10">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24A10" w:rsidRPr="00C24A10">
            <w:rPr>
              <w:color w:val="000000"/>
              <w:sz w:val="24"/>
              <w:szCs w:val="24"/>
            </w:rPr>
            <w:t>(Isbister, 2017)</w:t>
          </w:r>
        </w:sdtContent>
      </w:sdt>
      <w:r w:rsidRPr="00400470">
        <w:rPr>
          <w:sz w:val="24"/>
          <w:szCs w:val="24"/>
        </w:rPr>
        <w:t>.</w:t>
      </w:r>
    </w:p>
    <w:p w14:paraId="172FD0F4" w14:textId="4D723A02"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C24A10">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1AEDBEFF"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24A10" w:rsidRPr="00C24A10">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24A10" w:rsidRPr="00C24A10">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24A10" w:rsidRPr="00C24A10">
            <w:rPr>
              <w:color w:val="000000"/>
              <w:sz w:val="24"/>
              <w:szCs w:val="24"/>
            </w:rPr>
            <w:t>(Sampat, 2017)</w:t>
          </w:r>
        </w:sdtContent>
      </w:sdt>
      <w:r w:rsidR="00E17A9E" w:rsidRPr="00E17A9E">
        <w:rPr>
          <w:sz w:val="24"/>
          <w:szCs w:val="24"/>
        </w:rPr>
        <w:t>.</w:t>
      </w:r>
    </w:p>
    <w:p w14:paraId="35153C73" w14:textId="2CFB045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24A10" w:rsidRPr="00C24A10">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20615905"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24A10">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24A10" w:rsidRPr="00C24A10">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7C16F9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24A10" w:rsidRPr="00C24A10">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24A10">
            <w:rPr>
              <w:rFonts w:eastAsia="Times New Roman"/>
            </w:rPr>
            <w:t>(Belman &amp; Flanagan, 2010)</w:t>
          </w:r>
        </w:sdtContent>
      </w:sdt>
      <w:r w:rsidRPr="00400470">
        <w:rPr>
          <w:sz w:val="24"/>
          <w:szCs w:val="24"/>
        </w:rPr>
        <w:t xml:space="preserve">. </w:t>
      </w:r>
      <w:r w:rsidRPr="00400470">
        <w:rPr>
          <w:sz w:val="24"/>
          <w:szCs w:val="24"/>
        </w:rPr>
        <w:tab/>
      </w:r>
    </w:p>
    <w:p w14:paraId="01EDCC06" w14:textId="3D83EB57"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24A10" w:rsidRPr="00C24A10">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0B143390"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24A10" w:rsidRPr="00C24A10">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9BEBE98"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24A10" w:rsidRPr="00C24A10">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24A10" w:rsidRPr="00C24A10">
            <w:rPr>
              <w:color w:val="000000"/>
              <w:sz w:val="24"/>
              <w:szCs w:val="24"/>
            </w:rPr>
            <w:t>(Holl et al., 2022)</w:t>
          </w:r>
        </w:sdtContent>
      </w:sdt>
      <w:r w:rsidR="00C148C9">
        <w:rPr>
          <w:color w:val="000000"/>
          <w:sz w:val="24"/>
          <w:szCs w:val="24"/>
        </w:rPr>
        <w:t>.</w:t>
      </w:r>
    </w:p>
    <w:p w14:paraId="072A8595" w14:textId="1BE86DC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24A10" w:rsidRPr="00C24A10">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24A10" w:rsidRPr="00C24A10">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39B2E762"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C24A10" w:rsidRPr="00C24A10">
            <w:rPr>
              <w:color w:val="000000"/>
              <w:sz w:val="24"/>
              <w:szCs w:val="24"/>
            </w:rPr>
            <w:t>(Isbister, 2006a)</w:t>
          </w:r>
        </w:sdtContent>
      </w:sdt>
      <w:r w:rsidRPr="00400470">
        <w:rPr>
          <w:sz w:val="24"/>
          <w:szCs w:val="24"/>
        </w:rPr>
        <w:t xml:space="preserve">.  </w:t>
      </w:r>
    </w:p>
    <w:p w14:paraId="37E18768" w14:textId="3DB8C42C"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C24A10" w:rsidRPr="00C24A10">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21223315"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C24A10" w:rsidRPr="00C24A10">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7B335472"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24A10">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24A10">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2EB71C1"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C24A10" w:rsidRPr="00C24A10">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7EC52858"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C24A10" w:rsidRPr="00C24A10">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3858CD60"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24A10">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4C611E10"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24A10">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488AB186"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C24A10">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06497C35"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C24A10" w:rsidRPr="00C24A10">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04C716C3"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C24A10" w:rsidRPr="00C24A10">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4B0D34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24A10" w:rsidRPr="00C24A10">
            <w:rPr>
              <w:color w:val="000000"/>
              <w:sz w:val="24"/>
              <w:szCs w:val="24"/>
            </w:rPr>
            <w:t>(Jung, 1981)</w:t>
          </w:r>
        </w:sdtContent>
      </w:sdt>
      <w:r w:rsidRPr="00FE2D41">
        <w:rPr>
          <w:sz w:val="24"/>
          <w:szCs w:val="24"/>
        </w:rPr>
        <w:t>.</w:t>
      </w:r>
    </w:p>
    <w:p w14:paraId="533019CC" w14:textId="53B463E9"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24A10" w:rsidRPr="00C24A10">
            <w:rPr>
              <w:color w:val="000000"/>
              <w:sz w:val="24"/>
              <w:szCs w:val="24"/>
            </w:rPr>
            <w:t>(Cowden et al., 2013; Myss, 2013)</w:t>
          </w:r>
        </w:sdtContent>
      </w:sdt>
      <w:r w:rsidRPr="00FE2D41">
        <w:rPr>
          <w:sz w:val="24"/>
          <w:szCs w:val="24"/>
        </w:rPr>
        <w:t>.</w:t>
      </w:r>
    </w:p>
    <w:p w14:paraId="775A7D0D" w14:textId="17AAE8E8"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24A10" w:rsidRPr="00C24A10">
            <w:rPr>
              <w:iCs/>
              <w:color w:val="000000"/>
              <w:sz w:val="24"/>
              <w:szCs w:val="24"/>
            </w:rPr>
            <w:t>(Jung, 1981)</w:t>
          </w:r>
        </w:sdtContent>
      </w:sdt>
      <w:r w:rsidRPr="006A4C47">
        <w:rPr>
          <w:sz w:val="24"/>
          <w:szCs w:val="24"/>
        </w:rPr>
        <w:t>:</w:t>
      </w:r>
    </w:p>
    <w:p w14:paraId="657C42AC" w14:textId="0F496110"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24A10" w:rsidRPr="00C24A10">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24A10" w:rsidRPr="00C24A10">
            <w:rPr>
              <w:color w:val="000000"/>
              <w:sz w:val="24"/>
              <w:szCs w:val="24"/>
            </w:rPr>
            <w:t>(The Centre for Applied Jungian Studies, 2023)</w:t>
          </w:r>
        </w:sdtContent>
      </w:sdt>
      <w:r w:rsidRPr="00400470">
        <w:rPr>
          <w:sz w:val="24"/>
          <w:szCs w:val="24"/>
        </w:rPr>
        <w:t>;</w:t>
      </w:r>
    </w:p>
    <w:p w14:paraId="6B16B080" w14:textId="28ED6025"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24A10" w:rsidRPr="00C24A10">
            <w:rPr>
              <w:color w:val="000000"/>
              <w:sz w:val="24"/>
              <w:szCs w:val="24"/>
            </w:rPr>
            <w:t>(Jung, 1946)</w:t>
          </w:r>
        </w:sdtContent>
      </w:sdt>
      <w:r w:rsidRPr="00400470">
        <w:rPr>
          <w:sz w:val="24"/>
          <w:szCs w:val="24"/>
        </w:rPr>
        <w:t>;</w:t>
      </w:r>
    </w:p>
    <w:p w14:paraId="607E0D8B" w14:textId="64394D40"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24A10" w:rsidRPr="00C24A10">
            <w:rPr>
              <w:color w:val="000000"/>
              <w:sz w:val="24"/>
              <w:szCs w:val="24"/>
            </w:rPr>
            <w:t>(The Centre for Applied Jungian Studies, 2023)</w:t>
          </w:r>
        </w:sdtContent>
      </w:sdt>
      <w:r w:rsidRPr="00400470">
        <w:rPr>
          <w:sz w:val="24"/>
          <w:szCs w:val="24"/>
        </w:rPr>
        <w:t>;</w:t>
      </w:r>
    </w:p>
    <w:p w14:paraId="5EDA6ED4" w14:textId="7C8FEA44"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24A10" w:rsidRPr="00C24A10">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5021D70B"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24A10">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ABEA63B"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C24A10">
            <w:rPr>
              <w:rFonts w:eastAsia="Times New Roman"/>
            </w:rPr>
            <w:t>(Mark &amp; S. Pearson, 2001)</w:t>
          </w:r>
        </w:sdtContent>
      </w:sdt>
      <w:r w:rsidR="002E40EE">
        <w:rPr>
          <w:i w:val="0"/>
          <w:iCs w:val="0"/>
          <w:color w:val="auto"/>
          <w:sz w:val="22"/>
          <w:szCs w:val="22"/>
        </w:rPr>
        <w:t>.</w:t>
      </w:r>
    </w:p>
    <w:p w14:paraId="1F0B9758" w14:textId="47BFC500"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24A10" w:rsidRPr="00C24A10">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117C2EC"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24A10" w:rsidRPr="00C24A10">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FC7B44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C24A10" w:rsidRPr="00C24A10">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7678EC9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24A10" w:rsidRPr="00C24A10">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24A10" w:rsidRPr="00C24A10">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24A10" w:rsidRPr="00C24A10">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02C17DC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24A10" w:rsidRPr="00C24A10">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24A10" w:rsidRPr="00C24A10">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6F60AD42"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24A10" w:rsidRPr="00C24A10">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3F0DAEE3"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24A10" w:rsidRPr="00C24A10">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F083367"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24A10" w:rsidRPr="00C24A10">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2A0CBF48"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C24A10" w:rsidRPr="00C24A10">
            <w:rPr>
              <w:color w:val="000000"/>
              <w:sz w:val="24"/>
              <w:szCs w:val="24"/>
            </w:rPr>
            <w:t>(Freeman, 2004a)</w:t>
          </w:r>
        </w:sdtContent>
      </w:sdt>
      <w:r w:rsidRPr="00400470">
        <w:rPr>
          <w:sz w:val="24"/>
          <w:szCs w:val="24"/>
        </w:rPr>
        <w:t>.</w:t>
      </w:r>
    </w:p>
    <w:p w14:paraId="2CCD46AE" w14:textId="1358FFCF"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C24A10" w:rsidRPr="00C24A10">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47166827"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C24A10" w:rsidRPr="00C24A10">
            <w:rPr>
              <w:color w:val="000000"/>
            </w:rPr>
            <w:t>(Freeman, 2004a)</w:t>
          </w:r>
        </w:sdtContent>
      </w:sdt>
      <w:r w:rsidRPr="00400470">
        <w:t>.</w:t>
      </w:r>
      <w:bookmarkEnd w:id="105"/>
      <w:bookmarkEnd w:id="106"/>
    </w:p>
    <w:p w14:paraId="517E9524" w14:textId="484D4244"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C24A10" w:rsidRPr="00C24A10">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7F6AB8AB"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C24A10" w:rsidRPr="00C24A10">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C24A10" w:rsidRPr="00C24A10">
            <w:rPr>
              <w:color w:val="000000"/>
              <w:kern w:val="2"/>
              <w:sz w:val="24"/>
              <w:szCs w:val="24"/>
            </w:rPr>
            <w:t>(Sloan, 2015b)</w:t>
          </w:r>
        </w:sdtContent>
      </w:sdt>
      <w:r w:rsidRPr="00BB5963">
        <w:rPr>
          <w:color w:val="000000"/>
          <w:kern w:val="2"/>
          <w:sz w:val="24"/>
          <w:szCs w:val="24"/>
        </w:rPr>
        <w:t>.</w:t>
      </w:r>
    </w:p>
    <w:p w14:paraId="71776AB7" w14:textId="762A507E"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24A10">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C24A10" w:rsidRPr="00C24A10">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4B7701D"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C24A10" w:rsidRPr="00C24A10">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7A646EB6"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C24A10" w:rsidRPr="00C24A10">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50369C2D"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C24A10" w:rsidRPr="00C24A10">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BD87206"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C24A10" w:rsidRPr="00C24A10">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5A45992A"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C24A10" w:rsidRPr="00C24A10">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449F5002"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C24A10" w:rsidRPr="00C24A10">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642287CD"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C24A10" w:rsidRPr="00C24A10">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5820EF4E"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C24A10" w:rsidRPr="00C24A10">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E583396"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24A10" w:rsidRPr="00C24A10">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50583A97"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24A10" w:rsidRPr="00C24A10">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24A10" w:rsidRPr="00C24A10">
            <w:rPr>
              <w:rFonts w:cstheme="minorHAnsi"/>
              <w:color w:val="000000"/>
              <w:sz w:val="24"/>
              <w:szCs w:val="24"/>
            </w:rPr>
            <w:t>(Vindel, 2022)</w:t>
          </w:r>
        </w:sdtContent>
      </w:sdt>
      <w:r w:rsidRPr="00400470">
        <w:rPr>
          <w:rFonts w:cstheme="minorHAnsi"/>
          <w:sz w:val="24"/>
          <w:szCs w:val="24"/>
        </w:rPr>
        <w:t xml:space="preserve">. </w:t>
      </w:r>
    </w:p>
    <w:p w14:paraId="273CAB55" w14:textId="60587229"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24A10" w:rsidRPr="00C24A10">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6FEA62D5"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24A10">
            <w:rPr>
              <w:rFonts w:eastAsia="Times New Roman"/>
            </w:rPr>
            <w:t>(Saraiva &amp; Cerejeira, 2014)</w:t>
          </w:r>
        </w:sdtContent>
      </w:sdt>
      <w:r w:rsidR="009A45A9">
        <w:rPr>
          <w:sz w:val="24"/>
          <w:szCs w:val="24"/>
        </w:rPr>
        <w:t>.</w:t>
      </w:r>
    </w:p>
    <w:p w14:paraId="46E6766F" w14:textId="2299858E"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24A10" w:rsidRPr="00C24A10">
            <w:rPr>
              <w:color w:val="000000"/>
              <w:sz w:val="24"/>
              <w:szCs w:val="24"/>
            </w:rPr>
            <w:t>(Centre for Suicide Prevention, 2015)</w:t>
          </w:r>
        </w:sdtContent>
      </w:sdt>
      <w:r w:rsidRPr="00400470">
        <w:rPr>
          <w:sz w:val="24"/>
          <w:szCs w:val="24"/>
        </w:rPr>
        <w:t>.</w:t>
      </w:r>
    </w:p>
    <w:p w14:paraId="125A5944" w14:textId="61C8ECB4"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24A10">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24A10">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24A10">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24A10">
            <w:rPr>
              <w:rFonts w:eastAsia="Times New Roman"/>
            </w:rPr>
            <w:t>(Saraiva &amp; Cerejeira, 2014)</w:t>
          </w:r>
        </w:sdtContent>
      </w:sdt>
      <w:r w:rsidR="00CC24A1">
        <w:rPr>
          <w:sz w:val="24"/>
          <w:szCs w:val="24"/>
        </w:rPr>
        <w:t>.</w:t>
      </w:r>
      <w:r w:rsidRPr="00400470">
        <w:rPr>
          <w:sz w:val="24"/>
          <w:szCs w:val="24"/>
        </w:rPr>
        <w:t xml:space="preserve"> </w:t>
      </w:r>
    </w:p>
    <w:p w14:paraId="2F1F507C" w14:textId="6A2DA21C"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24A10">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462AD446"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24A10" w:rsidRPr="00C24A10">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24A10" w:rsidRPr="00C24A10">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2CA39A0D"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24A10" w:rsidRPr="00C24A10">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81FF7E8"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24A10" w:rsidRPr="00C24A10">
            <w:rPr>
              <w:color w:val="000000"/>
              <w:sz w:val="24"/>
              <w:szCs w:val="24"/>
            </w:rPr>
            <w:t>(Stein et al., 2020)</w:t>
          </w:r>
        </w:sdtContent>
      </w:sdt>
      <w:r w:rsidRPr="00400470">
        <w:rPr>
          <w:sz w:val="24"/>
          <w:szCs w:val="24"/>
        </w:rPr>
        <w:t>.</w:t>
      </w:r>
    </w:p>
    <w:p w14:paraId="3CCAB374" w14:textId="30A42CF3"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24A10" w:rsidRPr="00C24A10">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24A10" w:rsidRPr="00C24A10">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61C163C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24A10" w:rsidRPr="00C24A10">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24A10" w:rsidRPr="00C24A10">
            <w:rPr>
              <w:color w:val="000000"/>
              <w:sz w:val="24"/>
              <w:szCs w:val="24"/>
            </w:rPr>
            <w:t>(Vindel, 2022)</w:t>
          </w:r>
        </w:sdtContent>
      </w:sdt>
      <w:r w:rsidRPr="00400470">
        <w:rPr>
          <w:sz w:val="24"/>
          <w:szCs w:val="24"/>
        </w:rPr>
        <w:t xml:space="preserve">. </w:t>
      </w:r>
    </w:p>
    <w:p w14:paraId="51F37CBC" w14:textId="01ABAF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24A10">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24A10" w:rsidRPr="00C24A10">
            <w:rPr>
              <w:color w:val="000000"/>
              <w:sz w:val="24"/>
              <w:szCs w:val="24"/>
            </w:rPr>
            <w:t>(Vindel, 2022)</w:t>
          </w:r>
        </w:sdtContent>
      </w:sdt>
      <w:r w:rsidRPr="00400470">
        <w:rPr>
          <w:sz w:val="24"/>
          <w:szCs w:val="24"/>
        </w:rPr>
        <w:t>.</w:t>
      </w:r>
    </w:p>
    <w:p w14:paraId="05050B52" w14:textId="46FE0383"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24A10">
            <w:rPr>
              <w:rFonts w:eastAsia="Times New Roman"/>
            </w:rPr>
            <w:t>(Sinha &amp; Jastreboff, 2013)</w:t>
          </w:r>
        </w:sdtContent>
      </w:sdt>
      <w:r w:rsidRPr="00400470">
        <w:rPr>
          <w:sz w:val="24"/>
          <w:szCs w:val="24"/>
        </w:rPr>
        <w:t>.</w:t>
      </w:r>
    </w:p>
    <w:p w14:paraId="2D900628" w14:textId="182C690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24A10" w:rsidRPr="00C24A10">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26DD4726"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24A10" w:rsidRPr="00C24A10">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416B452E"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24A10" w:rsidRPr="00C24A10">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24A10" w:rsidRPr="00C24A10">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24A10" w:rsidRPr="00C24A10">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24A10" w:rsidRPr="00C24A10">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11E31FA3"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24A10" w:rsidRPr="00C24A10">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24A10" w:rsidRPr="00C24A10">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24A10" w:rsidRPr="00C24A10">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0E7C997"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24A10" w:rsidRPr="00C24A10">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24A10" w:rsidRPr="00C24A10">
            <w:rPr>
              <w:color w:val="000000"/>
              <w:kern w:val="2"/>
              <w:sz w:val="24"/>
              <w:szCs w:val="24"/>
            </w:rPr>
            <w:t>(Pop-Jordanova, 2021)</w:t>
          </w:r>
        </w:sdtContent>
      </w:sdt>
      <w:r w:rsidRPr="00BB5963">
        <w:rPr>
          <w:kern w:val="2"/>
          <w:sz w:val="24"/>
          <w:szCs w:val="24"/>
        </w:rPr>
        <w:t>.</w:t>
      </w:r>
    </w:p>
    <w:p w14:paraId="0F2B6CD2" w14:textId="0C4CF17C"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24A10" w:rsidRPr="00C24A10">
            <w:rPr>
              <w:color w:val="000000"/>
              <w:kern w:val="2"/>
              <w:sz w:val="24"/>
              <w:szCs w:val="24"/>
            </w:rPr>
            <w:t>(Pop-Jordanova, 2021)</w:t>
          </w:r>
        </w:sdtContent>
      </w:sdt>
      <w:r w:rsidRPr="00BB5963">
        <w:rPr>
          <w:kern w:val="2"/>
          <w:sz w:val="24"/>
          <w:szCs w:val="24"/>
        </w:rPr>
        <w:t>.</w:t>
      </w:r>
    </w:p>
    <w:p w14:paraId="15740FFB" w14:textId="1016528C"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24A10">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599D1A1E"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24A10">
            <w:rPr>
              <w:rFonts w:eastAsia="Times New Roman"/>
            </w:rPr>
            <w:t>(Zisook &amp; Shear, 2009)</w:t>
          </w:r>
        </w:sdtContent>
      </w:sdt>
      <w:r w:rsidRPr="00BB5963">
        <w:rPr>
          <w:kern w:val="2"/>
          <w:sz w:val="24"/>
          <w:szCs w:val="24"/>
        </w:rPr>
        <w:t xml:space="preserve">.   </w:t>
      </w:r>
    </w:p>
    <w:p w14:paraId="07D047AA" w14:textId="34306AF9"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24A10" w:rsidRPr="00C24A10">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6C4DEA3"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C24A10" w:rsidRPr="00C24A10">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1080762C"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24A10" w:rsidRPr="00C24A10">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24A10" w:rsidRPr="00C24A10">
            <w:rPr>
              <w:color w:val="000000"/>
              <w:kern w:val="2"/>
              <w:sz w:val="24"/>
              <w:szCs w:val="24"/>
            </w:rPr>
            <w:t>(Horowitz et al., 1980)</w:t>
          </w:r>
        </w:sdtContent>
      </w:sdt>
      <w:r w:rsidRPr="00BB5963">
        <w:rPr>
          <w:kern w:val="2"/>
          <w:sz w:val="24"/>
          <w:szCs w:val="24"/>
        </w:rPr>
        <w:t>.</w:t>
      </w:r>
    </w:p>
    <w:p w14:paraId="298B986E" w14:textId="51A7AC2A"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24A10">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03FF8564"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24A10" w:rsidRPr="00C24A10">
            <w:rPr>
              <w:color w:val="000000"/>
              <w:kern w:val="2"/>
              <w:sz w:val="24"/>
              <w:szCs w:val="24"/>
            </w:rPr>
            <w:t>(Sarfraz, 1997)</w:t>
          </w:r>
        </w:sdtContent>
      </w:sdt>
      <w:r w:rsidRPr="00BB5963">
        <w:rPr>
          <w:kern w:val="2"/>
          <w:sz w:val="24"/>
          <w:szCs w:val="24"/>
        </w:rPr>
        <w:t xml:space="preserve">. </w:t>
      </w:r>
    </w:p>
    <w:p w14:paraId="470F3F2B" w14:textId="7A02811D"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24A10">
            <w:rPr>
              <w:rFonts w:eastAsia="Times New Roman"/>
            </w:rPr>
            <w:t>(Lystad, 1972; Navitha &amp; Sreedevi, 2019)</w:t>
          </w:r>
        </w:sdtContent>
      </w:sdt>
      <w:r w:rsidRPr="00BB5963">
        <w:rPr>
          <w:kern w:val="2"/>
          <w:sz w:val="24"/>
          <w:szCs w:val="24"/>
        </w:rPr>
        <w:t>.</w:t>
      </w:r>
    </w:p>
    <w:p w14:paraId="2EF72F96" w14:textId="3A7E9481"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24A10" w:rsidRPr="00C24A10">
            <w:rPr>
              <w:color w:val="000000"/>
              <w:kern w:val="2"/>
              <w:sz w:val="24"/>
              <w:szCs w:val="24"/>
            </w:rPr>
            <w:t>(Jung, 1931)</w:t>
          </w:r>
        </w:sdtContent>
      </w:sdt>
      <w:r w:rsidRPr="00BB5963">
        <w:rPr>
          <w:kern w:val="2"/>
          <w:sz w:val="24"/>
          <w:szCs w:val="24"/>
        </w:rPr>
        <w:t xml:space="preserve">. </w:t>
      </w:r>
    </w:p>
    <w:p w14:paraId="5BE96B9A" w14:textId="20801FAB"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24A10" w:rsidRPr="00C24A10">
            <w:rPr>
              <w:color w:val="000000"/>
              <w:kern w:val="2"/>
              <w:sz w:val="24"/>
              <w:szCs w:val="24"/>
            </w:rPr>
            <w:t>(Jung, 1931)</w:t>
          </w:r>
        </w:sdtContent>
      </w:sdt>
      <w:r w:rsidR="006752FE" w:rsidRPr="00BB5963">
        <w:rPr>
          <w:kern w:val="2"/>
          <w:sz w:val="24"/>
          <w:szCs w:val="24"/>
        </w:rPr>
        <w:t>.</w:t>
      </w:r>
    </w:p>
    <w:p w14:paraId="24D1D22E" w14:textId="3CB7DAAC"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24A10" w:rsidRPr="00C24A10">
            <w:rPr>
              <w:color w:val="000000"/>
              <w:kern w:val="2"/>
              <w:sz w:val="24"/>
              <w:szCs w:val="24"/>
            </w:rPr>
            <w:t>(Jung, 1946)</w:t>
          </w:r>
        </w:sdtContent>
      </w:sdt>
      <w:r w:rsidRPr="00BB5963">
        <w:rPr>
          <w:kern w:val="2"/>
          <w:sz w:val="24"/>
          <w:szCs w:val="24"/>
        </w:rPr>
        <w:t xml:space="preserve">. </w:t>
      </w:r>
    </w:p>
    <w:p w14:paraId="20790362" w14:textId="7D66D213"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24A10" w:rsidRPr="00C24A10">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24A10" w:rsidRPr="00C24A10">
            <w:rPr>
              <w:color w:val="000000"/>
              <w:kern w:val="2"/>
              <w:sz w:val="24"/>
              <w:szCs w:val="24"/>
            </w:rPr>
            <w:t>(Jung, 2006)</w:t>
          </w:r>
        </w:sdtContent>
      </w:sdt>
      <w:r w:rsidRPr="00BB5963">
        <w:rPr>
          <w:kern w:val="2"/>
          <w:sz w:val="24"/>
          <w:szCs w:val="24"/>
        </w:rPr>
        <w:t>.</w:t>
      </w:r>
    </w:p>
    <w:p w14:paraId="5D8383D1" w14:textId="4753D217"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24A10" w:rsidRPr="00C24A10">
            <w:rPr>
              <w:color w:val="000000"/>
              <w:kern w:val="2"/>
              <w:sz w:val="24"/>
              <w:szCs w:val="24"/>
            </w:rPr>
            <w:t>(Jung, 1946)</w:t>
          </w:r>
        </w:sdtContent>
      </w:sdt>
      <w:r w:rsidRPr="00BB5963">
        <w:rPr>
          <w:kern w:val="2"/>
          <w:sz w:val="24"/>
          <w:szCs w:val="24"/>
        </w:rPr>
        <w:t xml:space="preserve">. </w:t>
      </w:r>
    </w:p>
    <w:p w14:paraId="1964D221" w14:textId="39570747"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24A10" w:rsidRPr="00C24A10">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24A10" w:rsidRPr="00C24A10">
            <w:rPr>
              <w:color w:val="000000"/>
              <w:kern w:val="2"/>
              <w:sz w:val="24"/>
              <w:szCs w:val="24"/>
            </w:rPr>
            <w:t>(Jung, 1946)</w:t>
          </w:r>
        </w:sdtContent>
      </w:sdt>
      <w:r w:rsidRPr="00BB5963">
        <w:rPr>
          <w:kern w:val="2"/>
          <w:sz w:val="24"/>
          <w:szCs w:val="24"/>
        </w:rPr>
        <w:t xml:space="preserve">. </w:t>
      </w:r>
    </w:p>
    <w:p w14:paraId="1C5AF85A" w14:textId="6B3AA5F8"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24A10" w:rsidRPr="00C24A10">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3314A050"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24A10" w:rsidRPr="00C24A10">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24A10" w:rsidRPr="00C24A10">
            <w:rPr>
              <w:rFonts w:cstheme="minorHAnsi"/>
              <w:color w:val="000000"/>
              <w:kern w:val="2"/>
              <w:sz w:val="24"/>
              <w:szCs w:val="24"/>
            </w:rPr>
            <w:t>(Mind, 2023)</w:t>
          </w:r>
        </w:sdtContent>
      </w:sdt>
      <w:r w:rsidRPr="00D650D5">
        <w:rPr>
          <w:rFonts w:cstheme="minorHAnsi"/>
          <w:kern w:val="2"/>
          <w:sz w:val="24"/>
          <w:szCs w:val="24"/>
        </w:rPr>
        <w:t>.</w:t>
      </w:r>
    </w:p>
    <w:p w14:paraId="68DC1CDE" w14:textId="3E086960"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24A10">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5491E29F"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24A10">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7758E75C"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24A10" w:rsidRPr="00C24A10">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44CCCBE"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24A10" w:rsidRPr="00C24A10">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077CF1A0"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24A10" w:rsidRPr="00C24A10">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57B38C02"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24A10" w:rsidRPr="00C24A10">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0B44C838"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C24A10" w:rsidRPr="00C24A10">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3679BD40"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C24A10" w:rsidRPr="00C24A10">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3F86761F"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C24A10" w:rsidRPr="00C24A10">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751957F"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C24A10" w:rsidRPr="00C24A10">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A2195C5"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C24A10" w:rsidRPr="00C24A10">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69E3C3E8"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C24A10" w:rsidRPr="00C24A10">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6078F224"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C24A10" w:rsidRPr="00C24A10">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157ED696"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C24A10" w:rsidRPr="00C24A10">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38D87D28"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C24A10" w:rsidRPr="00C24A10">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5CB46FC0"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C24A10" w:rsidRPr="00C24A10">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45137D42"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C24A10" w:rsidRPr="00C24A10">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66BF5FC0"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C24A10" w:rsidRPr="00C24A10">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4D0E7DD"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C24A10" w:rsidRPr="00C24A10">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13F8F1A1"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C24A10" w:rsidRPr="00C24A10">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B797231"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C24A10" w:rsidRPr="00C24A10">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EE85596"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C24A10" w:rsidRPr="00C24A10">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4ACFA169"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C24A10" w:rsidRPr="00C24A10">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62C73131"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C24A10" w:rsidRPr="00C24A10">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F8C833E"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C24A10" w:rsidRPr="00C24A10">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4B92A1B"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C24A10" w:rsidRPr="00C24A10">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080B9FAF"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24A10" w:rsidRPr="00C24A10">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FCC8308"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C24A10" w:rsidRPr="00C24A10">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5ED29A03"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24A10" w:rsidRPr="00C24A10">
            <w:rPr>
              <w:iCs/>
              <w:color w:val="000000"/>
              <w:sz w:val="24"/>
              <w:szCs w:val="24"/>
              <w:lang w:val="en-US"/>
            </w:rPr>
            <w:t>(Mental Jam, 2021)</w:t>
          </w:r>
        </w:sdtContent>
      </w:sdt>
    </w:p>
    <w:p w14:paraId="1B72D149" w14:textId="646A9774"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24A10" w:rsidRPr="00C24A10">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193F28F8"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C24A10" w:rsidRPr="00C24A10">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3871A61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3FBDEEA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C24A10">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27B4C05"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C24A10" w:rsidRPr="00C24A10">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ADF7F7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C24A10" w:rsidRPr="00C24A10">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09831951"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C24A10" w:rsidRPr="00C24A10">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C24A10" w:rsidRPr="00C24A10">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59EF62F1"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C24A10" w:rsidRPr="00C24A10">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66FAD5C3"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C24A10" w:rsidRPr="00C24A10">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7CC6CA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8732F13"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C24A10" w:rsidRPr="00C24A10">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147D2F30"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C24A10" w:rsidRPr="00C24A10">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4981C189"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24A10" w:rsidRPr="00C24A10">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4EF16F8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24A10" w:rsidRPr="00C24A10">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39B3E3D8"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C24A10" w:rsidRPr="00C24A10">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C24A10" w:rsidRPr="00C24A10">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371157F5"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C24A10" w:rsidRPr="00C24A10">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C24A10" w:rsidRPr="00C24A10">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3F589957"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C24A10" w:rsidRPr="00C24A10">
            <w:rPr>
              <w:i w:val="0"/>
              <w:iCs w:val="0"/>
              <w:color w:val="000000"/>
              <w:sz w:val="24"/>
              <w:szCs w:val="24"/>
              <w:lang w:val="en-US"/>
            </w:rPr>
            <w:t xml:space="preserve">(Statcounter Global Stats, 2023)(Statcounter Global Stats, 2023)(Statcounter Global </w:t>
          </w:r>
          <w:r w:rsidR="00C24A10" w:rsidRPr="00C24A10">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3C0F2E46"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C24A10" w:rsidRPr="00C24A10">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C24A10" w:rsidRPr="00C24A10">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C24A10" w:rsidRPr="00C24A10">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1E0B40EA"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C24A10" w:rsidRPr="00C24A10">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CC8891C"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C24A10" w:rsidRPr="00C24A10">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28EA485C"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C24A10" w:rsidRPr="00C24A10">
            <w:rPr>
              <w:rFonts w:eastAsia="Times New Roman"/>
              <w:color w:val="000000"/>
            </w:rPr>
            <w:t xml:space="preserve">(Learn Japanese: (Douzo) Yoroshiku Onegaishimasu. - I’m Pleased to Meet You. </w:t>
          </w:r>
          <w:r w:rsidR="00C24A10" w:rsidRPr="00C24A10">
            <w:rPr>
              <w:rFonts w:eastAsia="Times New Roman"/>
              <w:color w:val="000000"/>
              <w:lang w:val="en-US"/>
            </w:rPr>
            <w:t xml:space="preserve">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w:t>
          </w:r>
          <w:r w:rsidR="00C24A10" w:rsidRPr="00C24A10">
            <w:rPr>
              <w:rFonts w:eastAsia="Times New Roman"/>
              <w:color w:val="000000"/>
            </w:rPr>
            <w:t>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76A06F08"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C24A10" w:rsidRPr="00C24A10">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12A25EB4"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C24A10" w:rsidRPr="00C24A10">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2BE6CC3"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C24A10" w:rsidRPr="00C24A10">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77B67E74"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C24A10" w:rsidRPr="00C24A10">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7216CE4E"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C24A10" w:rsidRPr="00C24A10">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65C32E46"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C24A10" w:rsidRPr="00C24A10">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078C98B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333D29A9"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C24A10" w:rsidRPr="00C24A10">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642330A"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C24A10" w:rsidRPr="00C24A10">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455AC5F"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C24A10" w:rsidRPr="00C24A10">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4BDDF517"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C24A10" w:rsidRPr="00C24A10">
            <w:rPr>
              <w:rFonts w:eastAsia="Times New Roman"/>
              <w:lang w:val="en-US"/>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C24A10">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C24A10">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C1A10A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C24A10" w:rsidRPr="00C24A10">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C86865A"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C24A10" w:rsidRPr="00C24A10">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49A697E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C24A10">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7AD58F1"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C24A10" w:rsidRPr="00C24A10">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25331619"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C24A10" w:rsidRPr="00C24A10">
            <w:rPr>
              <w:color w:val="000000"/>
              <w:sz w:val="24"/>
              <w:szCs w:val="24"/>
            </w:rPr>
            <w:t>(M. Davis, 1980)(M. Davis, 1980)(M. Davis, 1980)(M. Davis, 1980)(M. Davis, 1980)(M. Davis, 1980)</w:t>
          </w:r>
        </w:sdtContent>
      </w:sdt>
      <w:r w:rsidR="00E04A49">
        <w:rPr>
          <w:color w:val="000000" w:themeColor="text1"/>
          <w:sz w:val="24"/>
          <w:szCs w:val="24"/>
        </w:rPr>
        <w:t>;</w:t>
      </w:r>
    </w:p>
    <w:p w14:paraId="2878FA3F" w14:textId="1E9527B3"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C24A10">
            <w:rPr>
              <w:rFonts w:eastAsia="Times New Roman"/>
            </w:rPr>
            <w:t>2023)(H. Davis &amp; Ribeiro, 2023)</w:t>
          </w:r>
        </w:sdtContent>
      </w:sdt>
      <w:r w:rsidR="008A22DA" w:rsidRPr="00FE6498">
        <w:rPr>
          <w:color w:val="000000" w:themeColor="text1"/>
          <w:sz w:val="24"/>
          <w:szCs w:val="24"/>
        </w:rPr>
        <w:t>;</w:t>
      </w:r>
    </w:p>
    <w:p w14:paraId="703A63B5" w14:textId="4849271B"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C24A10" w:rsidRPr="00C24A10">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0CAE920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C24A10" w:rsidRPr="00C24A10">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0DA65F7D"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C24A10" w:rsidRPr="00C24A10">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04B9254"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C24A10" w:rsidRPr="00C24A10">
            <w:rPr>
              <w:color w:val="000000"/>
              <w:sz w:val="24"/>
              <w:szCs w:val="24"/>
            </w:rPr>
            <w:t xml:space="preserve">(Coutinho, 2019; Mendes et al., 2023)(Coutinho, 2019; Mendes et al., 2023)(Coutinho, 2019; Mendes et al., 2023)(Coutinho, 2019; Mendes et al., 2023)(Coutinho, 2019; Mendes et al., </w:t>
          </w:r>
          <w:r w:rsidR="00C24A10" w:rsidRPr="00C24A10">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C24A10" w:rsidRPr="00C24A10">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747AD6EF"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C24A10" w:rsidRPr="00C24A10">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236D79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C24A10" w:rsidRPr="00C24A10">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C24A10" w:rsidRPr="00C24A10">
            <w:rPr>
              <w:color w:val="000000"/>
              <w:sz w:val="24"/>
              <w:szCs w:val="24"/>
            </w:rPr>
            <w:t xml:space="preserve">(Amorim, 2019; Mendes et al., 2023)(Amorim, 2019; Mendes et al., 2023)(Amorim, 2019; </w:t>
          </w:r>
          <w:r w:rsidR="00C24A10" w:rsidRPr="00C24A10">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DA540BF"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C24A10">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450CFE87"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C24A10">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42D7C6B5"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C24A10">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6128D10F"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C24A10" w:rsidRPr="00C24A10">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50685A6D"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C24A10" w:rsidRPr="00C24A10">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1F35EDA"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C24A10">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C24A10" w:rsidRPr="00C24A10">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69EB6B9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046D08F"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24A10">
            <w:rPr>
              <w:rFonts w:eastAsia="Times New Roman"/>
            </w:rPr>
            <w:t>(King &amp; Waddington, 2017)</w:t>
          </w:r>
        </w:sdtContent>
      </w:sdt>
      <w:r w:rsidR="003208F9">
        <w:rPr>
          <w:rFonts w:eastAsia="Times New Roman"/>
        </w:rPr>
        <w:t>.</w:t>
      </w:r>
    </w:p>
    <w:p w14:paraId="22B2B591" w14:textId="7D78BDFB"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24A10" w:rsidRPr="00C24A10">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3ECD1F7"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C24A10" w:rsidRPr="00C24A10">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00C9208C"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C24A10" w:rsidRPr="00C24A10">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15C305E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24A10" w:rsidRPr="00C24A10">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49E6FDDC"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C24A10" w:rsidRPr="00C24A10">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3922F95F"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C24A10" w:rsidRPr="00C24A10">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7E16298"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C24A10" w:rsidRPr="00C24A10">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416E459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24A10">
            <w:rPr>
              <w:rFonts w:eastAsia="Times New Roman"/>
            </w:rPr>
            <w:t>(</w:t>
          </w:r>
          <w:r w:rsidR="00C24A10">
            <w:rPr>
              <w:rFonts w:eastAsia="Times New Roman"/>
              <w:i/>
              <w:iCs/>
            </w:rPr>
            <w:t>Holismo - Dicionário Online Priberam de Português</w:t>
          </w:r>
          <w:r w:rsidR="00C24A10">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5109396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F066CBF"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C24A10" w:rsidRPr="00C24A10">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C4CA017"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C24A10">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9EFF649"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C24A10">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87908DA"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C24A10" w:rsidRPr="00C24A10">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CCED3AE"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C24A10">
            <w:rPr>
              <w:rFonts w:eastAsia="Times New Roman"/>
            </w:rPr>
            <w:t>(</w:t>
          </w:r>
          <w:r w:rsidR="00C24A10">
            <w:rPr>
              <w:rFonts w:eastAsia="Times New Roman"/>
              <w:i/>
              <w:iCs/>
            </w:rPr>
            <w:t>Mancala - o Que é, Como Se Joga e Objetivos</w:t>
          </w:r>
          <w:r w:rsidR="00C24A10">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5BC288DC">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2BAE49E9"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C24A10" w:rsidRPr="00C24A10">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16F2E31F"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C24A10" w:rsidRPr="00C24A10">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64202BE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24A10" w:rsidRPr="00C24A10">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5BFEF1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24A10" w:rsidRPr="00C24A10">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0166B1E0">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71131A64"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C24A10" w:rsidRPr="00C24A10">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77B54D62">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D2EDE96"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C24A10" w:rsidRPr="00C24A10">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1E74269D"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C24A10">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22B0E7B2">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485202DC"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C24A10" w:rsidRPr="00C24A10">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25645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44809BC4"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C24A10" w:rsidRPr="00C24A10">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2D2619E9"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C24A10" w:rsidRPr="00C24A10">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5C15EDE8">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3180080" cy="1590040"/>
                    </a:xfrm>
                    <a:prstGeom prst="rect">
                      <a:avLst/>
                    </a:prstGeom>
                  </pic:spPr>
                </pic:pic>
              </a:graphicData>
            </a:graphic>
          </wp:inline>
        </w:drawing>
      </w:r>
    </w:p>
    <w:p w14:paraId="73BA5B70" w14:textId="3670039E"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C24A10" w:rsidRPr="00C24A10">
            <w:rPr>
              <w:iCs/>
              <w:color w:val="000000"/>
              <w:kern w:val="2"/>
            </w:rPr>
            <w:t>(Marsh, 2018)</w:t>
          </w:r>
        </w:sdtContent>
      </w:sdt>
      <w:r w:rsidRPr="000D46F3">
        <w:rPr>
          <w:color w:val="000000" w:themeColor="text1"/>
          <w:kern w:val="2"/>
        </w:rPr>
        <w:t>.</w:t>
      </w:r>
      <w:bookmarkEnd w:id="335"/>
      <w:bookmarkEnd w:id="336"/>
    </w:p>
    <w:p w14:paraId="377F2C4A" w14:textId="50E7F283"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24A10" w:rsidRPr="00C24A10">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8F50D8F">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3C29C19A">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33EC6D4"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C24A10" w:rsidRPr="00C24A10">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1E0B8CEA">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66F7C98">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85FDE2D"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C24A10" w:rsidRPr="00C24A10">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3343D808"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24A10" w:rsidRPr="00C24A10">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5820B6F7"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24A10" w:rsidRPr="00C24A10">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61140058"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C24A10" w:rsidRPr="00C24A10">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17E491A9"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24A10" w:rsidRPr="00C24A10">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17AD785E"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24A10" w:rsidRPr="00C24A10">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5A7EF32D"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24A10">
            <w:rPr>
              <w:rFonts w:eastAsia="Times New Roman"/>
            </w:rPr>
            <w:t>(</w:t>
          </w:r>
          <w:r w:rsidR="00C24A10">
            <w:rPr>
              <w:rFonts w:eastAsia="Times New Roman"/>
              <w:i/>
              <w:iCs/>
            </w:rPr>
            <w:t>Scottish Highlands | Location, Map, &amp; Facts | Britannica</w:t>
          </w:r>
          <w:r w:rsidR="00C24A10">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0261980B"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24A10">
            <w:rPr>
              <w:rFonts w:eastAsia="Times New Roman"/>
            </w:rPr>
            <w:t>(</w:t>
          </w:r>
          <w:r w:rsidR="00C24A10">
            <w:rPr>
              <w:rFonts w:eastAsia="Times New Roman"/>
              <w:i/>
              <w:iCs/>
            </w:rPr>
            <w:t>Bagpiper Darrell Calvillo - Bagpipes for Funerals and Memorials - BAGPIPER DARRELL CALVILLO</w:t>
          </w:r>
          <w:r w:rsidR="00C24A10">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7246F29F"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C24A10">
            <w:rPr>
              <w:rFonts w:eastAsia="Times New Roman"/>
            </w:rPr>
            <w:t>(</w:t>
          </w:r>
          <w:r w:rsidR="00C24A10">
            <w:rPr>
              <w:rFonts w:eastAsia="Times New Roman"/>
              <w:i/>
              <w:iCs/>
            </w:rPr>
            <w:t>State Pension Age Changes and Retirement Age Increases | Age UK</w:t>
          </w:r>
          <w:r w:rsidR="00C24A10">
            <w:rPr>
              <w:rFonts w:eastAsia="Times New Roman"/>
            </w:rPr>
            <w:t>, n.d.)</w:t>
          </w:r>
        </w:sdtContent>
      </w:sdt>
      <w:r w:rsidRPr="00BB5963">
        <w:rPr>
          <w:kern w:val="2"/>
          <w:sz w:val="24"/>
          <w:szCs w:val="24"/>
        </w:rPr>
        <w:t xml:space="preserve">. Obtendo este dado, decidiu-se atribuir-lhe a idade de 70 anos. </w:t>
      </w:r>
    </w:p>
    <w:p w14:paraId="3D020291" w14:textId="43A7EBD1"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540826068"/>
          <w:placeholder>
            <w:docPart w:val="DefaultPlaceholder_-1854013440"/>
          </w:placeholder>
        </w:sdtPr>
        <w:sdtContent>
          <w:r w:rsidR="00C24A10">
            <w:rPr>
              <w:rFonts w:eastAsia="Times New Roman"/>
            </w:rPr>
            <w:t>(</w:t>
          </w:r>
          <w:r w:rsidR="00C24A10">
            <w:rPr>
              <w:rFonts w:eastAsia="Times New Roman"/>
              <w:i/>
              <w:iCs/>
            </w:rPr>
            <w:t>What Are The Average Height In England? - Hood MWR</w:t>
          </w:r>
          <w:r w:rsidR="00C24A10">
            <w:rPr>
              <w:rFonts w:eastAsia="Times New Roman"/>
            </w:rPr>
            <w:t>, n.d.)</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120D55B7"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641274796"/>
          <w:placeholder>
            <w:docPart w:val="DefaultPlaceholder_-1854013440"/>
          </w:placeholder>
        </w:sdtPr>
        <w:sdtContent>
          <w:r w:rsidR="00C24A10">
            <w:rPr>
              <w:rFonts w:eastAsia="Times New Roman"/>
            </w:rPr>
            <w:t>(</w:t>
          </w:r>
          <w:r w:rsidR="00C24A10">
            <w:rPr>
              <w:rFonts w:eastAsia="Times New Roman"/>
              <w:i/>
              <w:iCs/>
            </w:rPr>
            <w:t>The World’s Population By Eye Color - WorldAtlas</w:t>
          </w:r>
          <w:r w:rsidR="00C24A10">
            <w:rPr>
              <w:rFonts w:eastAsia="Times New Roman"/>
            </w:rPr>
            <w:t>, n.d.)</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496076697"/>
          <w:placeholder>
            <w:docPart w:val="DefaultPlaceholder_-1854013440"/>
          </w:placeholder>
        </w:sdtPr>
        <w:sdtContent>
          <w:r w:rsidR="00C24A10">
            <w:rPr>
              <w:rFonts w:eastAsia="Times New Roman"/>
            </w:rPr>
            <w:t>(</w:t>
          </w:r>
          <w:r w:rsidR="00C24A10">
            <w:rPr>
              <w:rFonts w:eastAsia="Times New Roman"/>
              <w:i/>
              <w:iCs/>
            </w:rPr>
            <w:t>Why We Gain Weight As We Age : NPR</w:t>
          </w:r>
          <w:r w:rsidR="00C24A10">
            <w:rPr>
              <w:rFonts w:eastAsia="Times New Roman"/>
            </w:rPr>
            <w:t>, n.d.)</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1D7E257E"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24A10" w:rsidRPr="00C24A10">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sdt>
        <w:sdtPr>
          <w:rPr>
            <w:color w:val="000000"/>
            <w:kern w:val="2"/>
            <w:sz w:val="24"/>
            <w:szCs w:val="24"/>
          </w:rPr>
          <w:tag w:val="MENDELEY_CITATION_v3_eyJjaXRhdGlvbklEIjoiTUVOREVMRVlfQ0lUQVRJT05fNjMwODliY2EtMTNkZS00ZmMzLTg4MTQtMzg4MTcwMDFlZD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3045541"/>
          <w:placeholder>
            <w:docPart w:val="DefaultPlaceholder_-1854013440"/>
          </w:placeholder>
        </w:sdtPr>
        <w:sdtContent>
          <w:r w:rsidR="00C24A10" w:rsidRPr="00C24A10">
            <w:rPr>
              <w:color w:val="000000"/>
              <w:kern w:val="2"/>
              <w:sz w:val="24"/>
              <w:szCs w:val="24"/>
            </w:rPr>
            <w:t>(Isbister, 2006a)</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6AF3394A"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C24A10" w:rsidRPr="00C24A10">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3D912B6F"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C24A10" w:rsidRPr="00C24A10">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2FEB5B91" w14:textId="5D51DD39"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C24A10" w:rsidRPr="00C24A10">
            <w:rPr>
              <w:i w:val="0"/>
              <w:iCs w:val="0"/>
              <w:color w:val="000000"/>
              <w:sz w:val="24"/>
              <w:szCs w:val="24"/>
            </w:rPr>
            <w:t>(Truity, 2023)(Truity, 2023)(Truity, 2023)(Truity, 2023)(Truity, 2023)(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lastRenderedPageBreak/>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600B92B9"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C24A10" w:rsidRPr="00C24A10">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w:t>
      </w:r>
      <w:r w:rsidRPr="00BB5963">
        <w:rPr>
          <w:kern w:val="2"/>
          <w:sz w:val="24"/>
          <w:szCs w:val="24"/>
        </w:rPr>
        <w:lastRenderedPageBreak/>
        <w:t xml:space="preserve">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4DF359A4" w:rsidR="00F415E3" w:rsidRPr="00BB5963" w:rsidRDefault="00F415E3" w:rsidP="00913F3A">
      <w:pPr>
        <w:ind w:firstLine="720"/>
        <w:jc w:val="both"/>
        <w:rPr>
          <w:kern w:val="2"/>
          <w:sz w:val="24"/>
          <w:szCs w:val="24"/>
        </w:rPr>
      </w:pPr>
      <w:r w:rsidRPr="00BB5963">
        <w:rPr>
          <w:kern w:val="2"/>
          <w:sz w:val="24"/>
          <w:szCs w:val="24"/>
        </w:rPr>
        <w:t>Sendo um sujeito considerado introvertido segun</w:t>
      </w:r>
      <w:r w:rsidR="00120314">
        <w:rPr>
          <w:rFonts w:eastAsia="Times New Roman"/>
        </w:rPr>
        <w:t>(Briggs &amp; Myer, 1980)(Briggs &amp; Myer, 1980)(Briggs &amp; Myer, 1980)(Briggs &amp; Myer, 1980)(Briggs &amp; Myer, 1980)(Briggs &amp; Myer, 1980)</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
          <w:id w:val="160900245"/>
          <w:placeholder>
            <w:docPart w:val="4CB32029B3BB4B73ACC306B6DD991FFC"/>
          </w:placeholder>
        </w:sdtPr>
        <w:sdtContent>
          <w:r w:rsidR="00C24A10">
            <w:rPr>
              <w:rFonts w:eastAsia="Times New Roman"/>
            </w:rPr>
            <w:t>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w:t>
      </w:r>
      <w:r w:rsidRPr="00BB5963">
        <w:rPr>
          <w:kern w:val="2"/>
          <w:sz w:val="24"/>
          <w:szCs w:val="24"/>
        </w:rPr>
        <w:lastRenderedPageBreak/>
        <w:t xml:space="preserve">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C24A10" w:rsidRPr="00C24A10">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6C4E8FB1"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C24A10" w:rsidRPr="00C24A10">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07C2ADAE"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C24A10" w:rsidRPr="00C24A10">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256BF"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256BF"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256BF"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256BF"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256BF"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256BF"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256BF"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256BF"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256BF"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256BF"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256BF"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256BF"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256BF"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256BF"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256BF"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256BF"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256BF"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256BF"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256BF"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256BF"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256BF"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256BF"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256BF"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God, I forgot to bring a flower! What am I gonna do?</w:t>
            </w:r>
          </w:p>
        </w:tc>
      </w:tr>
      <w:tr w:rsidR="00F17514" w:rsidRPr="00A256BF"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256BF"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256BF"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256BF"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256BF"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256BF"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256BF"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256BF"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256BF"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256BF"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256BF"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A256BF"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256BF"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256BF"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256BF"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256BF"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256BF"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256BF"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256BF"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256BF"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256BF"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256BF"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256BF"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256BF"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256BF"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256BF"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256BF"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256BF"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256BF"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256BF"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256BF"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256BF"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256BF"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256BF"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A256BF"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256BF"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256BF"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256BF"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256BF"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256BF"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256BF"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256BF"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256BF"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256BF"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256BF"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256BF"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256BF"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256BF"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256BF"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256BF"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256BF"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256BF"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256BF"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256BF"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256BF"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256BF"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256BF"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256BF"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256BF"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256BF"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256BF"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256BF"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256BF"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256BF"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256BF"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256BF"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256BF"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256BF"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256BF"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256BF"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256BF"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256BF"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256BF"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256BF"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256BF"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256BF"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256BF"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256BF"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256BF"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256BF"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256BF"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256BF"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256BF"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256BF"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256BF"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256BF"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256BF"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256BF"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256BF"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256BF"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256BF"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256BF"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256BF"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256BF"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256BF"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256BF"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256BF"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256BF"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256BF"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256BF"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256BF"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256BF"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256BF"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256BF"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256BF"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256BF"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256BF"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256BF"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256BF"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256BF"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256BF"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256BF"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256BF"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256BF"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256BF"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256BF"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256BF"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256BF"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256BF"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256BF"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256BF"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256BF"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256BF"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256BF"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256BF"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256BF"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256BF"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 I’m begging you.</w:t>
            </w:r>
          </w:p>
        </w:tc>
      </w:tr>
      <w:tr w:rsidR="00F17514" w:rsidRPr="00A256BF"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256BF"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256BF"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256BF"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256BF"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256BF"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256BF"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256BF"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256BF"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256BF"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256BF"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256BF"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256BF"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256BF"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256BF"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256BF"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256BF"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256BF"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256BF"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256BF"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256BF"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256BF"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A256BF"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256BF"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256BF"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256BF"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256BF"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256BF"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256BF"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256BF"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256BF"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256BF"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256BF"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256BF"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256BF"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256BF"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256BF"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256BF"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256BF"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256BF"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SERVANT”</w:t>
            </w:r>
            <w:r w:rsidR="00F17514" w:rsidRPr="00F17514">
              <w:rPr>
                <w:rFonts w:ascii="Calibri" w:eastAsia="Times New Roman" w:hAnsi="Calibri" w:cs="Calibri"/>
                <w:color w:val="000000"/>
                <w:lang w:val="en-US"/>
              </w:rPr>
              <w:t>: This should be enough.</w:t>
            </w:r>
          </w:p>
        </w:tc>
      </w:tr>
      <w:tr w:rsidR="00F17514" w:rsidRPr="00A256BF"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256BF"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256BF"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256BF"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256BF"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256BF"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256BF"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256BF"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256BF"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256BF"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256BF"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A256BF"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256BF"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256BF"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256BF"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256BF"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256BF"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256BF"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A256BF"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256BF"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256BF"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256BF"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256BF"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256BF"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256BF"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256BF"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256BF"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256BF"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256BF"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256BF"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256BF"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256BF"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256BF"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256BF"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256BF"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256BF"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256BF"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256BF"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256BF"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256BF"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256BF"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256BF"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256BF"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256BF"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were the one that helped me.</w:t>
            </w:r>
          </w:p>
        </w:tc>
      </w:tr>
      <w:tr w:rsidR="00F17514" w:rsidRPr="00A256BF"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256BF"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256BF"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256BF"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256BF"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256BF"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256BF"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256BF"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256BF"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256BF"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256BF"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256BF"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256BF"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256BF"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256BF"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256BF"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256BF"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256BF"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256BF"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256BF"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256BF"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256BF"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256BF"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256BF"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256BF"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256BF"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256BF"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256BF"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256BF"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256BF"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256BF"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256BF"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A256BF"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256BF"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256BF"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256BF"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256BF"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256BF"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256BF"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256BF"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256BF"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256BF"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256BF"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256BF"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256BF"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256BF"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256BF"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256BF"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256BF"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256BF"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256BF"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256BF"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256BF"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can't change the past...</w:t>
            </w:r>
          </w:p>
        </w:tc>
      </w:tr>
      <w:tr w:rsidR="00F17514" w:rsidRPr="00A256BF"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256BF"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256BF"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256BF"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256BF"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256BF"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256BF"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256BF"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256BF"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256BF"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256BF"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256BF"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256BF"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256BF"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256BF"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256BF"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256BF"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256BF"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256BF"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256BF"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256BF"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256BF"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256BF"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256BF"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256BF"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256BF"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256BF"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256BF"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256BF"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d, in the end of the day…</w:t>
            </w:r>
          </w:p>
        </w:tc>
      </w:tr>
      <w:tr w:rsidR="00F17514" w:rsidRPr="00A256BF"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256BF"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256BF"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256BF"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256BF"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256BF"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256BF"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256BF"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256BF"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256BF"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256BF"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256BF"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256BF"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256BF"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256BF"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256BF"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A256BF"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256BF"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256BF"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256BF"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256BF"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256BF"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256BF"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256BF"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256BF"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256BF"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256BF"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I already gave you money yesterday.</w:t>
            </w:r>
          </w:p>
        </w:tc>
      </w:tr>
      <w:tr w:rsidR="00F17514" w:rsidRPr="00A256BF"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256BF"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256BF"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256BF"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256BF"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256BF"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256BF"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256BF"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256BF"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256BF"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256BF"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256BF"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256BF"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256BF"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256BF"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256BF"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256BF"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256BF"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256BF"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256BF"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256BF"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256BF"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256BF"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256BF"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256BF"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256BF"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256BF"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256BF"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s she naked?</w:t>
            </w:r>
          </w:p>
        </w:tc>
      </w:tr>
      <w:tr w:rsidR="00F17514" w:rsidRPr="00A256BF"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256BF"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256BF"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256BF"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256BF"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256BF"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256BF"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256BF"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256BF"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256BF"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256BF"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256BF"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256BF"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256BF"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256BF"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A256BF"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256BF"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256BF"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256BF"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256BF"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256BF"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256BF"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256BF"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256BF"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256BF"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256BF"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will think about it.</w:t>
            </w:r>
          </w:p>
        </w:tc>
      </w:tr>
      <w:tr w:rsidR="00F17514" w:rsidRPr="00A256BF"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256BF"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256BF"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256BF"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256BF"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256BF"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256BF"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256BF"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256BF"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256BF"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256BF"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256BF"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256BF"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256BF"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256BF"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256BF"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256BF"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256BF"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256BF"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256BF"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256BF"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256BF"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256BF"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256BF"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256BF"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256BF"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256BF"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256BF"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256BF"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256BF"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256BF"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256BF"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256BF"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256BF"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256BF"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256BF"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256BF"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256BF"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256BF"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256BF"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256BF"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256BF"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256BF"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256BF"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256BF"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256BF"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256BF"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256BF"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256BF"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256BF"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256BF"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Just like our Messiah, sitting on the right of His Father.</w:t>
            </w:r>
          </w:p>
        </w:tc>
      </w:tr>
      <w:tr w:rsidR="00F17514" w:rsidRPr="00A256BF"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256BF"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256BF"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256BF"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256BF"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256BF"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256BF"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256BF"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256BF"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256BF"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256BF"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256BF"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256BF"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256BF"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256BF"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256BF"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256BF"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A256BF"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256BF"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256BF"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256BF"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256BF"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256BF"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256BF"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256BF"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256BF"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256BF"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256BF"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256BF"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256BF"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256BF"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256BF"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lastRenderedPageBreak/>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58474B2D"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C24A10" w:rsidRPr="00C24A10">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47D16B3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4BD6B59"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C24A10" w:rsidRPr="00C24A10">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lastRenderedPageBreak/>
        <w:drawing>
          <wp:inline distT="0" distB="0" distL="0" distR="0" wp14:anchorId="72327733" wp14:editId="29088B36">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8B7E6F1" w:rsidR="000E169F" w:rsidRPr="00283A2D" w:rsidRDefault="00071F98" w:rsidP="00071F98">
      <w:pPr>
        <w:keepNext/>
        <w:jc w:val="both"/>
        <w:rPr>
          <w:lang w:val="en-US"/>
        </w:rPr>
      </w:pPr>
      <w:bookmarkStart w:id="379" w:name="_Toc149397228"/>
      <w:r w:rsidRPr="00283A2D">
        <w:rPr>
          <w:lang w:val="en-US"/>
        </w:rPr>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C24A10" w:rsidRPr="00C24A10">
            <w:rPr>
              <w:rFonts w:eastAsia="Times New Roman"/>
              <w:lang w:val="en-US"/>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3C339522"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C24A10" w:rsidRPr="00C24A10">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804AB11"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C24A10" w:rsidRPr="00C24A10">
            <w:rPr>
              <w:rFonts w:eastAsia="Times New Roman"/>
              <w:lang w:val="en-US"/>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6831292"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C24A10" w:rsidRPr="00C24A10">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A08AA12"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C24A10" w:rsidRPr="00C24A10">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7436E5D"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C24A10" w:rsidRPr="00C24A10">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FFBD5FF"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C24A10" w:rsidRPr="00C24A10">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00AC46BD" w:rsidR="00F415E3" w:rsidRPr="00BB5963" w:rsidRDefault="00F415E3" w:rsidP="00D701EC">
      <w:pPr>
        <w:jc w:val="both"/>
        <w:rPr>
          <w:kern w:val="2"/>
          <w:sz w:val="24"/>
          <w:szCs w:val="24"/>
        </w:rPr>
      </w:pPr>
      <w:r w:rsidRPr="00BB5963">
        <w:rPr>
          <w:kern w:val="2"/>
          <w:sz w:val="24"/>
          <w:szCs w:val="24"/>
        </w:rPr>
        <w:lastRenderedPageBreak/>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C24A10" w:rsidRPr="00C24A10">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C24A10" w:rsidRPr="00C24A10">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F9C04FC"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C24A10" w:rsidRPr="00C24A10">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5A212F95"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C24A10" w:rsidRPr="00C24A10">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C24A10" w:rsidRPr="00C24A10">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C24A10" w:rsidRPr="00C24A10">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C24A10" w:rsidRPr="00C24A10">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C24A10" w:rsidRPr="00C24A10">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para a</w:t>
      </w:r>
      <w:r w:rsidR="00F415E3" w:rsidRPr="00BB5963">
        <w:rPr>
          <w:kern w:val="2"/>
          <w:sz w:val="24"/>
          <w:szCs w:val="24"/>
          <w:lang w:val="en-US"/>
        </w:rPr>
        <w:lastRenderedPageBreak/>
        <w:t xml:space="preserve">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C24A10" w:rsidRPr="00C24A10">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5C9DD02"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C24A10" w:rsidRPr="00C24A10">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lastRenderedPageBreak/>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693E1B7"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C24A10" w:rsidRPr="00C24A10">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47AEF04"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C24A10" w:rsidRPr="00C24A10">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FC15858"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C24A10" w:rsidRPr="00C24A10">
            <w:rPr>
              <w:color w:val="000000"/>
              <w:kern w:val="2"/>
            </w:rPr>
            <w:t>(Yates, 2010)(Yates, 2010)(Yates, 2010)(Yates, 2010)(Yates, 2010)(Yates, 2010)</w:t>
          </w:r>
        </w:sdtContent>
      </w:sdt>
      <w:r w:rsidRPr="00BB5963">
        <w:rPr>
          <w:kern w:val="2"/>
        </w:rPr>
        <w:t>.</w:t>
      </w:r>
      <w:bookmarkEnd w:id="399"/>
      <w:bookmarkEnd w:id="400"/>
    </w:p>
    <w:p w14:paraId="041E4CBB" w14:textId="39CA353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C24A10" w:rsidRPr="00C24A10">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E11E29B" w:rsidR="0020342D" w:rsidRPr="00BB5963" w:rsidRDefault="0020342D" w:rsidP="0020342D">
      <w:pPr>
        <w:keepNext/>
        <w:jc w:val="both"/>
        <w:rPr>
          <w:color w:val="000000"/>
          <w:kern w:val="2"/>
        </w:rPr>
      </w:pPr>
      <w:bookmarkStart w:id="401" w:name="_Toc149397239"/>
      <w:r w:rsidRPr="0020342D">
        <w:lastRenderedPageBreak/>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C24A10" w:rsidRPr="00C24A10">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690BC7BE"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C24A10" w:rsidRPr="00C24A10">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C24A10" w:rsidRPr="00C24A10">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C24A10" w:rsidRPr="00C24A10">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C24A10" w:rsidRPr="00C24A10">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lastRenderedPageBreak/>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0E96297D"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C24A10" w:rsidRPr="00C24A10">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37E8C73" w:rsidR="00686DCF" w:rsidRPr="00283A2D" w:rsidRDefault="00686DCF" w:rsidP="00686DCF">
      <w:pPr>
        <w:keepNext/>
        <w:jc w:val="both"/>
        <w:rPr>
          <w:lang w:val="en-US"/>
        </w:rPr>
      </w:pPr>
      <w:bookmarkStart w:id="405" w:name="_Toc149397241"/>
      <w:r w:rsidRPr="00283A2D">
        <w:rPr>
          <w:lang w:val="en-US"/>
        </w:rPr>
        <w:lastRenderedPageBreak/>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C24A10" w:rsidRPr="00C24A10">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21EED4CA"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C24A10" w:rsidRPr="00C24A10">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C82C35B"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C24A10" w:rsidRPr="00C24A10">
            <w:rPr>
              <w:rFonts w:eastAsia="Times New Roman"/>
              <w:lang w:val="en-US"/>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w:t>
      </w:r>
      <w:r w:rsidR="00F415E3" w:rsidRPr="00BB5963">
        <w:rPr>
          <w:color w:val="000000"/>
          <w:kern w:val="2"/>
          <w:sz w:val="24"/>
          <w:szCs w:val="24"/>
        </w:rPr>
        <w:lastRenderedPageBreak/>
        <w:t xml:space="preserve">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BB5963" w:rsidRDefault="00BB372C" w:rsidP="00BB372C">
      <w:pPr>
        <w:rPr>
          <w:kern w:val="2"/>
          <w:sz w:val="24"/>
          <w:szCs w:val="24"/>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BB5963" w:rsidRDefault="00F415E3" w:rsidP="003562A2">
      <w:pPr>
        <w:jc w:val="center"/>
        <w:rPr>
          <w:kern w:val="2"/>
          <w:sz w:val="24"/>
          <w:szCs w:val="24"/>
        </w:rPr>
      </w:pPr>
      <w:r w:rsidRPr="00BB5963">
        <w:rPr>
          <w:noProof/>
          <w:kern w:val="2"/>
          <w:sz w:val="24"/>
          <w:szCs w:val="24"/>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67083AA" wp14:editId="36E27753">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CC91865"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C24A10" w:rsidRPr="00C24A10">
            <w:rPr>
              <w:rFonts w:eastAsia="Times New Roman"/>
              <w:lang w:val="en-US"/>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3815B4CD" w:rsidR="00226E9F" w:rsidRPr="00BB5963" w:rsidRDefault="00226E9F" w:rsidP="00226E9F">
      <w:pPr>
        <w:keepNext/>
        <w:jc w:val="both"/>
        <w:rPr>
          <w:kern w:val="2"/>
        </w:rPr>
      </w:pPr>
      <w:bookmarkStart w:id="430" w:name="_Toc149397252"/>
      <w:r w:rsidRPr="00226E9F">
        <w:lastRenderedPageBreak/>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C24A10" w:rsidRPr="00C24A10">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w:t>
      </w:r>
      <w:r w:rsidRPr="00BB5963">
        <w:rPr>
          <w:color w:val="000000"/>
          <w:kern w:val="2"/>
          <w:sz w:val="24"/>
          <w:szCs w:val="24"/>
        </w:rPr>
        <w:lastRenderedPageBreak/>
        <w:t>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A15B58C"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C24A10" w:rsidRPr="00C24A10">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2F5221">
        <w:rPr>
          <w:rFonts w:eastAsia="Times New Roman"/>
        </w:rPr>
        <w:t>(Zheng &amp; Yanhong Wu, 123 C.E.)(Zheng &amp; Yanhong Wu, 123 C.E.)(Zheng &amp; Yanhong Wu, 123 C.E.)(Zheng &amp; Yanhong Wu, 123 C.E.)(Zheng &amp; Yanhong Wu, 123 C.E.)(Zheng &amp; Yanhong Wu, 123 C.E.)</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
          <w:id w:val="23681980"/>
          <w:placeholder>
            <w:docPart w:val="DefaultPlaceholder_-1854013440"/>
          </w:placeholder>
        </w:sdtPr>
        <w:sdtEndPr>
          <w:rPr>
            <w:kern w:val="0"/>
            <w:sz w:val="22"/>
            <w:szCs w:val="22"/>
          </w:rPr>
        </w:sdtEndPr>
        <w:sdtContent>
          <w:r w:rsidR="00C24A10">
            <w:rPr>
              <w:rFonts w:eastAsia="Times New Roman"/>
            </w:rPr>
            <w:t>.)(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lastRenderedPageBreak/>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6106673"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C24A10" w:rsidRPr="00C24A10">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4D6D9CC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C24A10" w:rsidRPr="00C24A10">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40F37C5F"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C24A10" w:rsidRPr="00C24A10">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F968B31"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C24A10" w:rsidRPr="00C24A10">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lastRenderedPageBreak/>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202EC383" w:rsidR="00F415E3" w:rsidRPr="00BB5963" w:rsidRDefault="00CE65CA" w:rsidP="003C3B8D">
      <w:pPr>
        <w:keepNext/>
        <w:jc w:val="both"/>
        <w:rPr>
          <w:color w:val="000000"/>
          <w:kern w:val="2"/>
          <w:lang w:val="en-US"/>
        </w:rPr>
      </w:pPr>
      <w:bookmarkStart w:id="438" w:name="_Toc149397255"/>
      <w:r w:rsidRPr="00283A2D">
        <w:rPr>
          <w:lang w:val="en-US"/>
        </w:rPr>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C24A10" w:rsidRPr="00C24A10">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2EB3DE9"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w:t>
      </w:r>
      <w:r w:rsidR="002F5221">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
          <w:id w:val="-1553762840"/>
          <w:placeholder>
            <w:docPart w:val="DDBDFCD38CD343B89BA9D1D3BA965148"/>
          </w:placeholder>
        </w:sdtPr>
        <w:sdtContent>
          <w:r w:rsidR="00C24A10" w:rsidRPr="00C24A10">
            <w:rPr>
              <w:rFonts w:eastAsia="Times New Roman"/>
              <w:color w:val="000000"/>
            </w:rPr>
            <w:t>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6244E3B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w:t>
      </w:r>
      <w:r w:rsidRPr="00BB5963">
        <w:rPr>
          <w:color w:val="000000"/>
          <w:kern w:val="2"/>
          <w:sz w:val="24"/>
          <w:szCs w:val="24"/>
        </w:rPr>
        <w:lastRenderedPageBreak/>
        <w:t xml:space="preserve">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C24A10" w:rsidRPr="00C24A10">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CFB72C0"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C24A10" w:rsidRPr="00C24A10">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5A76BCA"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C24A10" w:rsidRPr="00C24A10">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F93A7B1"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C24A10">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00F9B672"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C24A10">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76A7D077"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C24A10" w:rsidRPr="00C24A10">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w:t>
      </w:r>
      <w:r w:rsidRPr="00BB5963">
        <w:rPr>
          <w:color w:val="000000"/>
          <w:kern w:val="2"/>
          <w:sz w:val="24"/>
          <w:szCs w:val="24"/>
        </w:rPr>
        <w:lastRenderedPageBreak/>
        <w:t>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2FF28049"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C24A10" w:rsidRPr="00C24A10">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490D138D" w:rsidR="006772E1" w:rsidRPr="00BB5963" w:rsidRDefault="006772E1" w:rsidP="006772E1">
      <w:pPr>
        <w:keepNext/>
        <w:jc w:val="both"/>
        <w:rPr>
          <w:kern w:val="2"/>
        </w:rPr>
      </w:pPr>
      <w:bookmarkStart w:id="444" w:name="_Toc149397258"/>
      <w:r w:rsidRPr="006772E1">
        <w:lastRenderedPageBreak/>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C24A10" w:rsidRPr="00C24A10">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1B422E81"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C24A10">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1C2A991"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lastRenderedPageBreak/>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C24A10" w:rsidRPr="00C24A10">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761E3918"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C24A10" w:rsidRPr="00C24A10">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lastRenderedPageBreak/>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41C7AD3"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C24A10" w:rsidRPr="00C24A10">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FB8B4F0"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C24A10" w:rsidRPr="00C24A10">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lastRenderedPageBreak/>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 xml:space="preserve">Este movimento tem dois intuitos: em primeiro lugar, localizar o protagonista na avenida. Note-se que não há nada que distinga o seu avatar das restantes personagens – todos </w:t>
      </w:r>
      <w:r w:rsidRPr="00BB5963">
        <w:rPr>
          <w:kern w:val="2"/>
          <w:sz w:val="24"/>
          <w:szCs w:val="24"/>
        </w:rPr>
        <w:lastRenderedPageBreak/>
        <w:t>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1E7FE25E"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w:t>
      </w:r>
      <w:r w:rsidRPr="00BB5963">
        <w:rPr>
          <w:kern w:val="2"/>
          <w:sz w:val="24"/>
          <w:szCs w:val="24"/>
        </w:rPr>
        <w:lastRenderedPageBreak/>
        <w:t xml:space="preserve">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C24A10" w:rsidRPr="00C24A10">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402F5AE1"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C24A10" w:rsidRPr="00C24A10">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17DE223"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C24A10" w:rsidRPr="00C24A10">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TREES</w:t>
      </w:r>
    </w:p>
    <w:p w14:paraId="4E526CD8" w14:textId="2C450B5D"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C24A10" w:rsidRPr="00C24A10">
            <w:rPr>
              <w:color w:val="000000"/>
              <w:kern w:val="2"/>
              <w:sz w:val="24"/>
              <w:szCs w:val="24"/>
            </w:rPr>
            <w:t>(Schmidt, 2001)(Schmidt, 2001)(Schmidt, 2001)(Schmidt, 2001)(Schmidt, 2001)(Schmidt, 2001)</w:t>
          </w:r>
        </w:sdtContent>
      </w:sdt>
      <w:r w:rsidRPr="00BB5963">
        <w:rPr>
          <w:kern w:val="2"/>
          <w:sz w:val="24"/>
          <w:szCs w:val="24"/>
        </w:rPr>
        <w:t>.</w:t>
      </w:r>
    </w:p>
    <w:p w14:paraId="4B266E63" w14:textId="4C2116D6"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C24A10">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3EB58277"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C24A10">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24A10" w:rsidRPr="00C24A10">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w:t>
      </w:r>
      <w:r w:rsidRPr="00BB5963">
        <w:rPr>
          <w:kern w:val="2"/>
          <w:sz w:val="24"/>
          <w:szCs w:val="24"/>
        </w:rPr>
        <w:lastRenderedPageBreak/>
        <w:t xml:space="preserve">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2C82B55"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w:t>
      </w:r>
      <w:r w:rsidRPr="00BB5963">
        <w:rPr>
          <w:kern w:val="2"/>
          <w:sz w:val="24"/>
          <w:szCs w:val="24"/>
        </w:rPr>
        <w:lastRenderedPageBreak/>
        <w:t xml:space="preserve">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C24A10" w:rsidRPr="00C24A10">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528CD734"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acterísticas de tripletos em vários </w:t>
            </w:r>
            <w:bookmarkEnd w:id="457"/>
            <w:r w:rsidR="00C43EF2" w:rsidRPr="00F14BBC">
              <w:rPr>
                <w:rFonts w:eastAsia="Times New Roman"/>
                <w:lang w:val="en-US"/>
              </w:rPr>
              <w:t>(Chapman &amp; Andrews, 2012)(Chapman &amp; Andrews, 201</w:t>
            </w:r>
            <w:r w:rsidR="00C43EF2" w:rsidRPr="00F14BBC">
              <w:rPr>
                <w:rFonts w:eastAsia="Times New Roman"/>
                <w:lang w:val="en-US"/>
              </w:rPr>
              <w:lastRenderedPageBreak/>
              <w:t>2)(Chapman &amp; Andrews, 2012)(Chapman &amp; Andrews, 2012)(Chapman &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C24A10" w:rsidRPr="00C24A10">
                  <w:rPr>
                    <w:rFonts w:eastAsia="Times New Roman"/>
                    <w:lang w:val="en-US"/>
                  </w:rPr>
                  <w:t>, 2012)(Chapman &amp; Andrews, 2012)</w:t>
                </w:r>
              </w:sdtContent>
            </w:sdt>
          </w:p>
        </w:tc>
        <w:tc>
          <w:tcPr>
            <w:tcW w:w="2038" w:type="dxa"/>
            <w:gridSpan w:val="3"/>
            <w:vAlign w:val="center"/>
          </w:tcPr>
          <w:p w14:paraId="469C3611" w14:textId="7296F8D8"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C24A10" w:rsidRPr="00C24A10">
                  <w:rPr>
                    <w:rFonts w:eastAsia="Times New Roman"/>
                    <w:lang w:val="en-US"/>
                  </w:rPr>
                  <w:t>(Berry &amp; Jadin, 2001)(Berry &amp; Jadin, 2001)(Berry &amp; Jadin, 2001)(Berry &amp; Jadin, 2001)(Berry &amp; Jadin, 2001)(Berry &amp; Jadin, 2001)</w:t>
                </w:r>
              </w:sdtContent>
            </w:sdt>
          </w:p>
        </w:tc>
        <w:tc>
          <w:tcPr>
            <w:tcW w:w="2391" w:type="dxa"/>
            <w:gridSpan w:val="3"/>
            <w:vAlign w:val="center"/>
          </w:tcPr>
          <w:p w14:paraId="71D312B3" w14:textId="6C8F7D6B"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C24A10" w:rsidRPr="00C24A10">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lastRenderedPageBreak/>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lastRenderedPageBreak/>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lastRenderedPageBreak/>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lastRenderedPageBreak/>
              <w:t>Magra, Asiática,</w:t>
            </w:r>
          </w:p>
          <w:p w14:paraId="448CBF3E" w14:textId="77777777" w:rsidR="00F415E3" w:rsidRPr="009F0F3B" w:rsidRDefault="00F415E3" w:rsidP="00BB366B">
            <w:pPr>
              <w:jc w:val="center"/>
              <w:rPr>
                <w:sz w:val="14"/>
                <w:szCs w:val="14"/>
              </w:rPr>
            </w:pPr>
            <w:r w:rsidRPr="009F0F3B">
              <w:rPr>
                <w:sz w:val="14"/>
                <w:szCs w:val="14"/>
              </w:rPr>
              <w:lastRenderedPageBreak/>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lastRenderedPageBreak/>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lastRenderedPageBreak/>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w:t>
      </w:r>
      <w:r w:rsidRPr="00BB5963">
        <w:rPr>
          <w:kern w:val="2"/>
          <w:sz w:val="24"/>
          <w:szCs w:val="24"/>
        </w:rPr>
        <w:lastRenderedPageBreak/>
        <w:t xml:space="preserve">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D1904CC"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24A10" w:rsidRPr="00C24A10">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0B8BEB9B"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w:t>
      </w:r>
      <w:r w:rsidRPr="00BB5963">
        <w:rPr>
          <w:kern w:val="2"/>
          <w:sz w:val="24"/>
          <w:szCs w:val="24"/>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C24A10" w:rsidRPr="00C24A10">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0EE06EB0"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C24A10">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lastRenderedPageBreak/>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17BE9C1A"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C24A10" w:rsidRPr="00C24A10">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36D0FDD4"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w:t>
      </w:r>
      <w:r w:rsidRPr="00BB5963">
        <w:rPr>
          <w:kern w:val="2"/>
          <w:sz w:val="24"/>
          <w:szCs w:val="24"/>
          <w:lang w:val="en-US"/>
        </w:rPr>
        <w:lastRenderedPageBreak/>
        <w:t xml:space="preserve">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C24A10" w:rsidRPr="00C24A10">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C24A10" w:rsidRPr="00C24A10">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6310121B"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C24A10" w:rsidRPr="00C24A10">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8D4DA1C"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C24A10" w:rsidRPr="00C24A10">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76E6E71F" w:rsidR="00F415E3" w:rsidRPr="00BB5963" w:rsidRDefault="00F415E3" w:rsidP="00BB366B">
      <w:pPr>
        <w:ind w:firstLine="720"/>
        <w:jc w:val="both"/>
        <w:rPr>
          <w:kern w:val="2"/>
          <w:sz w:val="24"/>
          <w:szCs w:val="24"/>
        </w:rPr>
      </w:pPr>
      <w:r w:rsidRPr="00BB5963">
        <w:rPr>
          <w:kern w:val="2"/>
          <w:sz w:val="24"/>
          <w:szCs w:val="24"/>
        </w:rPr>
        <w:lastRenderedPageBreak/>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C24A10" w:rsidRPr="00C24A10">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09D476E9">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7A7B64D"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C24A10" w:rsidRPr="00C24A10">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6BE19FDC" w:rsidR="00F415E3" w:rsidRPr="00BB5963" w:rsidRDefault="00F415E3" w:rsidP="00BB366B">
      <w:pPr>
        <w:ind w:firstLine="720"/>
        <w:jc w:val="both"/>
        <w:rPr>
          <w:kern w:val="2"/>
          <w:sz w:val="24"/>
          <w:szCs w:val="24"/>
        </w:rPr>
      </w:pPr>
      <w:r w:rsidRPr="00BB5963">
        <w:rPr>
          <w:kern w:val="2"/>
          <w:sz w:val="24"/>
          <w:szCs w:val="24"/>
        </w:rPr>
        <w:lastRenderedPageBreak/>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C24A10" w:rsidRPr="00C24A10">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C24A10">
            <w:rPr>
              <w:rFonts w:eastAsia="Times New Roman"/>
            </w:rPr>
            <w:t>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xml:space="preserve">, sendo plausível o mesmo pensar que o seu disfarce fora tão bem elaborado. Depois, é lícito associá-lo como </w:t>
      </w:r>
      <w:r w:rsidRPr="00BB5963">
        <w:rPr>
          <w:kern w:val="2"/>
          <w:sz w:val="24"/>
          <w:szCs w:val="24"/>
        </w:rPr>
        <w:lastRenderedPageBreak/>
        <w:t>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A8E4447"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C24A10" w:rsidRPr="00C24A10">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w:t>
      </w:r>
      <w:r w:rsidRPr="00BB5963">
        <w:rPr>
          <w:kern w:val="2"/>
          <w:sz w:val="24"/>
          <w:szCs w:val="24"/>
        </w:rPr>
        <w:lastRenderedPageBreak/>
        <w:t xml:space="preserve">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77A62DCC"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C24A10" w:rsidRPr="00C24A10">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C24A10" w:rsidRPr="00C24A10">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65A8A39B"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C24A10" w:rsidRPr="00C24A10">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C24A10" w:rsidRPr="00C24A10">
            <w:rPr>
              <w:rFonts w:eastAsia="Times New Roman"/>
              <w:color w:val="000000"/>
            </w:rPr>
            <w:t xml:space="preserve">(What Is the Thief Personality Type? </w:t>
          </w:r>
          <w:r w:rsidR="00C24A10" w:rsidRPr="00C24A10">
            <w:rPr>
              <w:rFonts w:eastAsia="Times New Roman"/>
              <w:color w:val="000000"/>
              <w:lang w:val="en-US"/>
            </w:rPr>
            <w:t>(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224F91D5" w:rsidR="00F415E3" w:rsidRPr="00BB5963" w:rsidRDefault="00F415E3" w:rsidP="00BB366B">
      <w:pPr>
        <w:jc w:val="both"/>
        <w:rPr>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C24A10" w:rsidRPr="00C24A10">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w:t>
      </w:r>
      <w:r w:rsidRPr="00BB5963">
        <w:rPr>
          <w:kern w:val="2"/>
          <w:sz w:val="24"/>
          <w:szCs w:val="24"/>
        </w:rPr>
        <w:lastRenderedPageBreak/>
        <w:t xml:space="preserv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w:t>
      </w:r>
      <w:r w:rsidRPr="00BB5963">
        <w:rPr>
          <w:kern w:val="2"/>
          <w:sz w:val="24"/>
          <w:szCs w:val="24"/>
        </w:rPr>
        <w:lastRenderedPageBreak/>
        <w:t xml:space="preserve">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lastRenderedPageBreak/>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B56F892"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C24A10" w:rsidRPr="00C24A10">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2291BF0"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C24A10">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6A7E5ECD"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24A10">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4479B813"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24A10">
            <w:rPr>
              <w:rFonts w:eastAsia="Times New Roman"/>
            </w:rPr>
            <w:t xml:space="preserve">(What Is the Meaning of a Calla Lily? </w:t>
          </w:r>
          <w:r w:rsidR="00C24A10" w:rsidRPr="00C24A10">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p>
    <w:p w14:paraId="7E0B1A6C" w14:textId="30BCC749"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w:t>
      </w:r>
      <w:r w:rsidRPr="00BB5963">
        <w:rPr>
          <w:kern w:val="2"/>
          <w:sz w:val="24"/>
          <w:szCs w:val="24"/>
        </w:rPr>
        <w:lastRenderedPageBreak/>
        <w:t xml:space="preserve">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24A10">
            <w:rPr>
              <w:rFonts w:eastAsia="Times New Roman"/>
            </w:rPr>
            <w:t xml:space="preserve">(What Is the Meaning of a Calla Lily? </w:t>
          </w:r>
          <w:r w:rsidR="00C24A10" w:rsidRPr="00C24A10">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C24A10" w:rsidRPr="00C24A10">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C24A10" w:rsidRPr="00C24A10">
            <w:rPr>
              <w:rFonts w:eastAsia="Times New Roman"/>
              <w:lang w:val="en-US"/>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FLOURIST -, o protagonista responde que a situação podia </w:t>
      </w:r>
      <w:r w:rsidRPr="00BB5963">
        <w:rPr>
          <w:kern w:val="2"/>
          <w:sz w:val="24"/>
          <w:szCs w:val="24"/>
        </w:rPr>
        <w:lastRenderedPageBreak/>
        <w:t>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5D16EB6"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C24A10" w:rsidRPr="00C24A10">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lastRenderedPageBreak/>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lastRenderedPageBreak/>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3B10DF49"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C24A10">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w:t>
      </w:r>
      <w:r w:rsidRPr="00BB5963">
        <w:rPr>
          <w:color w:val="000000"/>
          <w:kern w:val="2"/>
          <w:sz w:val="24"/>
          <w:szCs w:val="24"/>
        </w:rPr>
        <w:lastRenderedPageBreak/>
        <w:t xml:space="preserve">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41F3597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24A10" w:rsidRPr="00C24A10">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w:t>
      </w:r>
      <w:r w:rsidRPr="00BB5963">
        <w:rPr>
          <w:color w:val="000000"/>
          <w:kern w:val="2"/>
          <w:sz w:val="24"/>
          <w:szCs w:val="24"/>
        </w:rPr>
        <w:lastRenderedPageBreak/>
        <w:t xml:space="preserve">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w:t>
      </w:r>
      <w:r w:rsidRPr="00BB5963">
        <w:rPr>
          <w:color w:val="000000"/>
          <w:kern w:val="2"/>
          <w:sz w:val="24"/>
          <w:szCs w:val="24"/>
        </w:rPr>
        <w:lastRenderedPageBreak/>
        <w:t xml:space="preserve">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10C9DE3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C24A10" w:rsidRPr="00C24A10">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C24A10">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lastRenderedPageBreak/>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C24A10" w:rsidRPr="00C24A10">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702D7CB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C24A10">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15711263"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C24A10" w:rsidRPr="00C24A10">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C24A10" w:rsidRPr="00C24A10">
            <w:rPr>
              <w:rFonts w:eastAsia="Times New Roman"/>
              <w:color w:val="000000"/>
            </w:rPr>
            <w:t xml:space="preserve">(How Does Depression Affect the Heart? </w:t>
          </w:r>
          <w:r w:rsidR="00C24A10" w:rsidRPr="00C24A10">
            <w:rPr>
              <w:rFonts w:eastAsia="Times New Roman"/>
              <w:color w:val="000000"/>
              <w:lang w:val="en-US"/>
            </w:rPr>
            <w:t>|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2DEE2AE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C24A10" w:rsidRPr="00C24A10">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24A5DB8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C24A10" w:rsidRPr="00C24A10">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55BA9A0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C24A10" w:rsidRPr="00C24A10">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268FA443"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C24A10" w:rsidRPr="00C24A10">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16D32EB9"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C24A10">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33EF950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24A10" w:rsidRPr="00C24A10">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w:t>
      </w:r>
      <w:r w:rsidRPr="00BB5963">
        <w:rPr>
          <w:color w:val="000000"/>
          <w:kern w:val="2"/>
          <w:sz w:val="24"/>
          <w:szCs w:val="24"/>
        </w:rPr>
        <w:lastRenderedPageBreak/>
        <w:t>momentaneamente, imagina o seu quotidiano com frutos seus; ele até diz interiormente que a adolescente podia, literalmente, ser sua filha.</w:t>
      </w:r>
    </w:p>
    <w:p w14:paraId="2822D3B6" w14:textId="3FE47F0F"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C24A10">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938B840"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C24A10" w:rsidRPr="00C24A10">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62BC1763"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C24A10" w:rsidRPr="00C24A10">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282AF6C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C24A10" w:rsidRPr="00C24A10">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C24A10" w:rsidRPr="00C24A10">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C24A10" w:rsidRPr="00C24A10">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C24A10" w:rsidRPr="00C24A10">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C24A10" w:rsidRPr="00C24A10">
            <w:rPr>
              <w:color w:val="000000"/>
            </w:rPr>
            <w:t>(del Barrio, 2004)(del Barrio, 2004)(del Barrio, 2004)(del Barrio, 2004)(del Barrio, 2004)(del Barrio, 200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w:t>
      </w:r>
      <w:r w:rsidRPr="00BB5963">
        <w:rPr>
          <w:color w:val="000000"/>
          <w:kern w:val="2"/>
          <w:sz w:val="24"/>
          <w:szCs w:val="24"/>
        </w:rPr>
        <w:lastRenderedPageBreak/>
        <w:t xml:space="preserve">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C24A10" w:rsidRPr="00C24A10">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419C5866"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C24A10" w:rsidRPr="00C24A10">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F92470D"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C24A10">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3B45BDD3"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C24A10" w:rsidRPr="00C24A10">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C24A10" w:rsidRPr="00C24A10">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A879783"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C24A10" w:rsidRPr="00C24A10">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w:t>
      </w:r>
      <w:r w:rsidRPr="00BB5963">
        <w:rPr>
          <w:color w:val="000000"/>
          <w:kern w:val="2"/>
          <w:sz w:val="24"/>
          <w:szCs w:val="24"/>
        </w:rPr>
        <w:lastRenderedPageBreak/>
        <w:t xml:space="preserve">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6FAFE1C4"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C24A10" w:rsidRPr="00C24A10">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259A7F8F"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C24A10" w:rsidRPr="00C24A10">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lastRenderedPageBreak/>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w:t>
      </w:r>
      <w:r w:rsidRPr="00BB5963">
        <w:rPr>
          <w:color w:val="000000"/>
          <w:kern w:val="2"/>
          <w:sz w:val="24"/>
          <w:szCs w:val="24"/>
        </w:rPr>
        <w:lastRenderedPageBreak/>
        <w:t xml:space="preserve">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87C9AD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C24A10" w:rsidRPr="00C24A10">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C24A10" w:rsidRPr="00C24A10">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C24A10" w:rsidRPr="00C24A10">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w:t>
      </w:r>
      <w:r w:rsidRPr="00BB5963">
        <w:rPr>
          <w:color w:val="000000"/>
          <w:kern w:val="2"/>
          <w:sz w:val="24"/>
          <w:szCs w:val="24"/>
        </w:rPr>
        <w:lastRenderedPageBreak/>
        <w:t xml:space="preserve">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w:t>
      </w:r>
      <w:r w:rsidRPr="00BB5963">
        <w:rPr>
          <w:color w:val="000000"/>
          <w:kern w:val="2"/>
          <w:sz w:val="24"/>
          <w:szCs w:val="24"/>
        </w:rPr>
        <w:lastRenderedPageBreak/>
        <w:t>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6717B72"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C24A10" w:rsidRPr="00C24A10">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7C83D5F1"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C24A10" w:rsidRPr="00C24A10">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646223D3"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lastRenderedPageBreak/>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C24A10" w:rsidRPr="00C24A10">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2C564BEC"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C24A10" w:rsidRPr="00C24A10">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8B574C3"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C24A10">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 xml:space="preserve">“ATHLETIC </w:t>
      </w:r>
      <w:r w:rsidR="003C365C" w:rsidRPr="00BB5963">
        <w:rPr>
          <w:color w:val="000000"/>
          <w:kern w:val="2"/>
          <w:sz w:val="24"/>
          <w:szCs w:val="24"/>
        </w:rPr>
        <w:lastRenderedPageBreak/>
        <w:t>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w:t>
      </w:r>
      <w:r w:rsidRPr="00BB5963">
        <w:rPr>
          <w:color w:val="000000"/>
          <w:kern w:val="2"/>
          <w:sz w:val="24"/>
          <w:szCs w:val="24"/>
        </w:rPr>
        <w:lastRenderedPageBreak/>
        <w:t xml:space="preserve">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8D7B1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C24A10" w:rsidRPr="00C24A10">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w:t>
      </w:r>
      <w:r w:rsidRPr="00BB5963">
        <w:rPr>
          <w:color w:val="000000"/>
          <w:kern w:val="2"/>
          <w:sz w:val="24"/>
          <w:szCs w:val="24"/>
        </w:rPr>
        <w:lastRenderedPageBreak/>
        <w:t xml:space="preserve">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 xml:space="preserve">“OLD </w:t>
      </w:r>
      <w:r w:rsidR="00A1082E" w:rsidRPr="00BB5963">
        <w:rPr>
          <w:kern w:val="2"/>
          <w:sz w:val="24"/>
          <w:szCs w:val="24"/>
        </w:rPr>
        <w:lastRenderedPageBreak/>
        <w:t>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w:t>
      </w:r>
      <w:r w:rsidRPr="00BB5963">
        <w:rPr>
          <w:kern w:val="2"/>
          <w:sz w:val="24"/>
          <w:szCs w:val="24"/>
        </w:rPr>
        <w:lastRenderedPageBreak/>
        <w:t xml:space="preserve">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w:t>
      </w:r>
      <w:r w:rsidRPr="00BB5963">
        <w:rPr>
          <w:kern w:val="2"/>
          <w:sz w:val="24"/>
          <w:szCs w:val="24"/>
        </w:rPr>
        <w:lastRenderedPageBreak/>
        <w:t xml:space="preserve">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w:t>
      </w:r>
      <w:r w:rsidRPr="00BB5963">
        <w:rPr>
          <w:kern w:val="2"/>
          <w:sz w:val="24"/>
          <w:szCs w:val="24"/>
        </w:rPr>
        <w:lastRenderedPageBreak/>
        <w:t xml:space="preserve">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tomando como referência o poste; no sexto dia, quando o participante tem de selecionar o local à </w:t>
      </w:r>
      <w:r w:rsidRPr="00BB5963">
        <w:rPr>
          <w:kern w:val="2"/>
          <w:sz w:val="24"/>
          <w:szCs w:val="24"/>
        </w:rPr>
        <w:lastRenderedPageBreak/>
        <w:t xml:space="preserve">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lastRenderedPageBreak/>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7FD5A34"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C24A10" w:rsidRPr="00C24A10">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personalidade de </w:t>
      </w:r>
      <w:r w:rsidR="00742147" w:rsidRPr="00CD253B">
        <w:rPr>
          <w:sz w:val="24"/>
          <w:szCs w:val="24"/>
        </w:rPr>
        <w:lastRenderedPageBreak/>
        <w:t>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71C7675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C5AC869">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662674C6">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4A2E1D4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B2E4C3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1AD72835">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22AB25D5">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F8F9745">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EF310" w14:textId="77777777" w:rsidR="007552B9" w:rsidRPr="00400470" w:rsidRDefault="007552B9" w:rsidP="00631B7A">
      <w:pPr>
        <w:spacing w:after="0" w:line="240" w:lineRule="auto"/>
      </w:pPr>
      <w:r w:rsidRPr="00400470">
        <w:separator/>
      </w:r>
    </w:p>
  </w:endnote>
  <w:endnote w:type="continuationSeparator" w:id="0">
    <w:p w14:paraId="6C291C86" w14:textId="77777777" w:rsidR="007552B9" w:rsidRPr="00400470" w:rsidRDefault="007552B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9B058" w14:textId="77777777" w:rsidR="007552B9" w:rsidRPr="00400470" w:rsidRDefault="007552B9" w:rsidP="00631B7A">
      <w:pPr>
        <w:spacing w:after="0" w:line="240" w:lineRule="auto"/>
      </w:pPr>
      <w:r w:rsidRPr="00400470">
        <w:separator/>
      </w:r>
    </w:p>
  </w:footnote>
  <w:footnote w:type="continuationSeparator" w:id="0">
    <w:p w14:paraId="6F8AB9D2" w14:textId="77777777" w:rsidR="007552B9" w:rsidRPr="00400470" w:rsidRDefault="007552B9"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3A4B0FB"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24A10" w:rsidRPr="00C24A10">
            <w:rPr>
              <w:color w:val="000000"/>
            </w:rPr>
            <w:t>(Yeates, 2001)</w:t>
          </w:r>
        </w:sdtContent>
      </w:sdt>
      <w:r>
        <w:t xml:space="preserve">. </w:t>
      </w:r>
    </w:p>
  </w:footnote>
  <w:footnote w:id="3">
    <w:p w14:paraId="4FB3B95F" w14:textId="241D7370"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24A10" w:rsidRPr="00C24A10">
            <w:rPr>
              <w:color w:val="000000"/>
            </w:rPr>
            <w:t>(National Institute of Mental Health, 2023)</w:t>
          </w:r>
        </w:sdtContent>
      </w:sdt>
      <w:r>
        <w:t>.</w:t>
      </w:r>
    </w:p>
  </w:footnote>
  <w:footnote w:id="4">
    <w:p w14:paraId="560FA3DD" w14:textId="5AA6C9A6"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24A10" w:rsidRPr="00C24A10">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602FA851"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24A10" w:rsidRPr="00C24A10">
            <w:rPr>
              <w:color w:val="000000"/>
            </w:rPr>
            <w:t>(Andersen et al., 2020)</w:t>
          </w:r>
        </w:sdtContent>
      </w:sdt>
      <w:r w:rsidRPr="00400470">
        <w:rPr>
          <w:color w:val="000000"/>
        </w:rPr>
        <w:t>.</w:t>
      </w:r>
    </w:p>
  </w:footnote>
  <w:footnote w:id="7">
    <w:p w14:paraId="4DCCC30D" w14:textId="638172C2"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24A10" w:rsidRPr="00C24A10">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EC40A8B"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24A10">
            <w:rPr>
              <w:rFonts w:eastAsia="Times New Roman"/>
            </w:rPr>
            <w:t>(</w:t>
          </w:r>
          <w:r w:rsidR="00C24A10">
            <w:rPr>
              <w:rFonts w:eastAsia="Times New Roman"/>
              <w:i/>
              <w:iCs/>
            </w:rPr>
            <w:t>Act (Drama) Definition and Examples - Poem Analysis</w:t>
          </w:r>
          <w:r w:rsidR="00C24A10">
            <w:rPr>
              <w:rFonts w:eastAsia="Times New Roman"/>
            </w:rPr>
            <w:t>, 2023)</w:t>
          </w:r>
        </w:sdtContent>
      </w:sdt>
      <w:r w:rsidRPr="00B25161">
        <w:t>.</w:t>
      </w:r>
    </w:p>
  </w:footnote>
  <w:footnote w:id="13">
    <w:p w14:paraId="61CE4CE4" w14:textId="47D4653E"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24A10" w:rsidRPr="00C24A10">
            <w:rPr>
              <w:color w:val="000000"/>
            </w:rPr>
            <w:t>(Arsalan, 2020)</w:t>
          </w:r>
        </w:sdtContent>
      </w:sdt>
      <w:r w:rsidRPr="00400470">
        <w:rPr>
          <w:color w:val="000000"/>
        </w:rPr>
        <w:t>.</w:t>
      </w:r>
    </w:p>
  </w:footnote>
  <w:footnote w:id="14">
    <w:p w14:paraId="44E9B5C8" w14:textId="35342EC9"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24A10" w:rsidRPr="00C24A10">
            <w:rPr>
              <w:color w:val="000000"/>
            </w:rPr>
            <w:t>(Lewis et al., 2010)</w:t>
          </w:r>
        </w:sdtContent>
      </w:sdt>
      <w:r w:rsidR="00351702">
        <w:t>.</w:t>
      </w:r>
    </w:p>
  </w:footnote>
  <w:footnote w:id="15">
    <w:p w14:paraId="5B4113A8" w14:textId="3CB8011B"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24A10" w:rsidRPr="00C24A10">
            <w:rPr>
              <w:color w:val="000000"/>
            </w:rPr>
            <w:t>(Huron, 2008)</w:t>
          </w:r>
        </w:sdtContent>
      </w:sdt>
      <w:r>
        <w:t xml:space="preserve">. </w:t>
      </w:r>
    </w:p>
  </w:footnote>
  <w:footnote w:id="16">
    <w:p w14:paraId="0B01FFEC" w14:textId="55FBA02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24A10">
            <w:rPr>
              <w:rFonts w:eastAsia="Times New Roman"/>
            </w:rPr>
            <w:t>(Joshi et al., 2015; Likert, 1932; Mumu et al., 2022; Nemoto &amp; Beglar, 2023; Tanujaya et al., 2023)</w:t>
          </w:r>
        </w:sdtContent>
      </w:sdt>
      <w:r w:rsidRPr="00400470">
        <w:t>.</w:t>
      </w:r>
    </w:p>
  </w:footnote>
  <w:footnote w:id="17">
    <w:p w14:paraId="0AFA5FCD" w14:textId="2F9E0FD4"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24A10" w:rsidRPr="00C24A10">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4EA09D7C"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24A10" w:rsidRPr="00C24A10">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05DDA02A"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24A10">
            <w:rPr>
              <w:rFonts w:eastAsia="Times New Roman"/>
            </w:rPr>
            <w:t>(</w:t>
          </w:r>
          <w:r w:rsidR="00C24A10">
            <w:rPr>
              <w:rFonts w:eastAsia="Times New Roman"/>
              <w:i/>
              <w:iCs/>
            </w:rPr>
            <w:t>Gregarismo - Dicionário Online Priberam de Português</w:t>
          </w:r>
          <w:r w:rsidR="00C24A10">
            <w:rPr>
              <w:rFonts w:eastAsia="Times New Roman"/>
            </w:rPr>
            <w:t>, 2023)</w:t>
          </w:r>
        </w:sdtContent>
      </w:sdt>
      <w:r w:rsidRPr="00400470">
        <w:t>.</w:t>
      </w:r>
    </w:p>
  </w:footnote>
  <w:footnote w:id="23">
    <w:p w14:paraId="546E3DAD" w14:textId="7E0FD677"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24A10" w:rsidRPr="00C24A10">
            <w:rPr>
              <w:color w:val="000000"/>
            </w:rPr>
            <w:t>(Jung, 1981)</w:t>
          </w:r>
        </w:sdtContent>
      </w:sdt>
      <w:r w:rsidRPr="00400470">
        <w:rPr>
          <w:color w:val="000000"/>
        </w:rPr>
        <w:t>.</w:t>
      </w:r>
    </w:p>
  </w:footnote>
  <w:footnote w:id="24">
    <w:p w14:paraId="0A111CBF" w14:textId="2D913B39"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24A10" w:rsidRPr="00C24A10">
            <w:rPr>
              <w:color w:val="000000"/>
            </w:rPr>
            <w:t>(Palmer et al., 2014)</w:t>
          </w:r>
        </w:sdtContent>
      </w:sdt>
      <w:r w:rsidR="000F3183" w:rsidRPr="00400470">
        <w:rPr>
          <w:color w:val="000000"/>
        </w:rPr>
        <w:t>.</w:t>
      </w:r>
    </w:p>
  </w:footnote>
  <w:footnote w:id="25">
    <w:p w14:paraId="24FF5FF0" w14:textId="39FC88AC"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24A10" w:rsidRPr="00C24A10">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60ED4C7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24A10">
            <w:rPr>
              <w:rFonts w:eastAsia="Times New Roman"/>
            </w:rPr>
            <w:t>(</w:t>
          </w:r>
          <w:r w:rsidR="00C24A10">
            <w:rPr>
              <w:rFonts w:eastAsia="Times New Roman"/>
              <w:i/>
              <w:iCs/>
            </w:rPr>
            <w:t>Lynch Mob Definition &amp; Meaning - Merriam-Webster</w:t>
          </w:r>
          <w:r w:rsidR="00C24A10">
            <w:rPr>
              <w:rFonts w:eastAsia="Times New Roman"/>
            </w:rPr>
            <w:t>, 2023)</w:t>
          </w:r>
        </w:sdtContent>
      </w:sdt>
      <w:r w:rsidR="00AB632D">
        <w:t xml:space="preserve"> </w:t>
      </w:r>
      <w:r>
        <w:t>.</w:t>
      </w:r>
    </w:p>
  </w:footnote>
  <w:footnote w:id="28">
    <w:p w14:paraId="6C202BBC" w14:textId="27DD50B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24A10" w:rsidRPr="00C24A10">
            <w:rPr>
              <w:color w:val="000000"/>
            </w:rPr>
            <w:t>(Srivastava, 2023)</w:t>
          </w:r>
        </w:sdtContent>
      </w:sdt>
      <w:r w:rsidRPr="00400470">
        <w:rPr>
          <w:color w:val="000000"/>
        </w:rPr>
        <w:t>.</w:t>
      </w:r>
    </w:p>
  </w:footnote>
  <w:footnote w:id="29">
    <w:p w14:paraId="1BE6E468" w14:textId="5FFEC62B"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24A10">
            <w:rPr>
              <w:rFonts w:eastAsia="Times New Roman"/>
            </w:rPr>
            <w:t>(</w:t>
          </w:r>
          <w:r w:rsidR="00C24A10">
            <w:rPr>
              <w:rFonts w:eastAsia="Times New Roman"/>
              <w:i/>
              <w:iCs/>
            </w:rPr>
            <w:t>Dimensional_1 Adjective - Definition, Pictures, Pronunciation and Usage Notes | Oxford Advanced Learner’s Dictionary at OxfordLearnersDictionaries.Com</w:t>
          </w:r>
          <w:r w:rsidR="00C24A10">
            <w:rPr>
              <w:rFonts w:eastAsia="Times New Roman"/>
            </w:rPr>
            <w:t>, 2023)</w:t>
          </w:r>
        </w:sdtContent>
      </w:sdt>
      <w:r w:rsidR="00CE2266">
        <w:t>.</w:t>
      </w:r>
    </w:p>
  </w:footnote>
  <w:footnote w:id="30">
    <w:p w14:paraId="460224F7" w14:textId="0C985E65"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C24A10" w:rsidRPr="00C24A10">
            <w:rPr>
              <w:color w:val="000000"/>
            </w:rPr>
            <w:t>(Freeman, 2004a)</w:t>
          </w:r>
        </w:sdtContent>
      </w:sdt>
      <w:r w:rsidRPr="00400470">
        <w:rPr>
          <w:color w:val="000000"/>
        </w:rPr>
        <w:t>.</w:t>
      </w:r>
    </w:p>
  </w:footnote>
  <w:footnote w:id="31">
    <w:p w14:paraId="08DF69AE" w14:textId="2305130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C24A10" w:rsidRPr="00C24A10">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71E88D0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24A10" w:rsidRPr="00C24A10">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3DCDC4FB"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24A10" w:rsidRPr="00C24A10">
            <w:rPr>
              <w:color w:val="000000"/>
            </w:rPr>
            <w:t>(Gordis, 2011)</w:t>
          </w:r>
        </w:sdtContent>
      </w:sdt>
      <w:r w:rsidR="00C972AF" w:rsidRPr="00C972AF">
        <w:t>.</w:t>
      </w:r>
    </w:p>
  </w:footnote>
  <w:footnote w:id="34">
    <w:p w14:paraId="4D480CAF" w14:textId="32843638"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24A10">
            <w:rPr>
              <w:rFonts w:eastAsia="Times New Roman"/>
            </w:rPr>
            <w:t>(Saraiva &amp; Cerejeira, 2014)</w:t>
          </w:r>
        </w:sdtContent>
      </w:sdt>
      <w:r w:rsidR="00C972AF">
        <w:t>.</w:t>
      </w:r>
    </w:p>
  </w:footnote>
  <w:footnote w:id="35">
    <w:p w14:paraId="78A4E145" w14:textId="49E06D1B"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24A10">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3D41EB5F"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24A10" w:rsidRPr="00C24A10">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0183D64A"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24A10" w:rsidRPr="00C24A10">
            <w:rPr>
              <w:color w:val="000000"/>
            </w:rPr>
            <w:t>(Freud, 1924)</w:t>
          </w:r>
        </w:sdtContent>
      </w:sdt>
      <w:r>
        <w:t>.</w:t>
      </w:r>
    </w:p>
  </w:footnote>
  <w:footnote w:id="38">
    <w:p w14:paraId="578B85FE" w14:textId="3829EC4D"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24A10" w:rsidRPr="00C24A10">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3CA973CA"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C24A10" w:rsidRPr="00C24A10">
            <w:rPr>
              <w:color w:val="000000"/>
            </w:rPr>
            <w:t>(Nussbaum, 2013)(Nussbaum, 2013)(Nussbaum, 2013)(Nussbaum, 2013)(Nussbaum, 2013)(Nussbaum, 2013)</w:t>
          </w:r>
        </w:sdtContent>
      </w:sdt>
      <w:r w:rsidR="009C6F23">
        <w:t>.</w:t>
      </w:r>
      <w:r w:rsidR="00F24FF8">
        <w:t xml:space="preserve"> </w:t>
      </w:r>
    </w:p>
  </w:footnote>
  <w:footnote w:id="45">
    <w:p w14:paraId="0BC52C95" w14:textId="2CD5AB37"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C24A10" w:rsidRPr="00C24A10">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566F9732"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C24A10" w:rsidRPr="00C24A10">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499FA24E"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C24A10" w:rsidRPr="00C24A10">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79EBE63F"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C24A10" w:rsidRPr="00C24A10">
            <w:rPr>
              <w:color w:val="000000"/>
            </w:rPr>
            <w:t>(Mehrafrooz, 2023)(Mehrafrooz, 2023)(Mehrafrooz, 2023)(Mehrafrooz, 2023)(Mehrafrooz, 2023)(Mehrafrooz, 2023)</w:t>
          </w:r>
        </w:sdtContent>
      </w:sdt>
      <w:r>
        <w:rPr>
          <w:color w:val="000000"/>
        </w:rPr>
        <w:t>.</w:t>
      </w:r>
    </w:p>
  </w:footnote>
  <w:footnote w:id="49">
    <w:p w14:paraId="4E326DC7" w14:textId="077FD9F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C24A10" w:rsidRPr="00C24A10">
            <w:rPr>
              <w:color w:val="000000"/>
            </w:rPr>
            <w:t>(Ching, 1975)(Ching, 1975)(Ching, 1975)(Ching, 1975)(Ching, 1975)(Ching, 1975)</w:t>
          </w:r>
        </w:sdtContent>
      </w:sdt>
      <w:r w:rsidR="006875D1">
        <w:rPr>
          <w:color w:val="000000"/>
        </w:rPr>
        <w:t>.</w:t>
      </w:r>
    </w:p>
  </w:footnote>
  <w:footnote w:id="50">
    <w:p w14:paraId="5356DFB6" w14:textId="10EF14B5"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C24A10" w:rsidRPr="00C24A10">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3B3B6DD1"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C24A10" w:rsidRPr="00C24A10">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09EE9655"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C24A10" w:rsidRPr="00C24A10">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2736F42D"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24A10">
            <w:rPr>
              <w:rFonts w:eastAsia="Times New Roman"/>
            </w:rPr>
            <w:t>(</w:t>
          </w:r>
          <w:r w:rsidR="00C24A10">
            <w:rPr>
              <w:rFonts w:eastAsia="Times New Roman"/>
              <w:i/>
              <w:iCs/>
            </w:rPr>
            <w:t>Entradas Em Homens | NIOXIN</w:t>
          </w:r>
          <w:r w:rsidR="00C24A10">
            <w:rPr>
              <w:rFonts w:eastAsia="Times New Roman"/>
            </w:rPr>
            <w:t>, 2023)</w:t>
          </w:r>
        </w:sdtContent>
      </w:sdt>
      <w:r w:rsidR="0065197B">
        <w:rPr>
          <w:color w:val="000000" w:themeColor="text1"/>
        </w:rPr>
        <w:t>.</w:t>
      </w:r>
    </w:p>
  </w:footnote>
  <w:footnote w:id="74">
    <w:p w14:paraId="5E87FE9C" w14:textId="347746D8"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24A10">
            <w:rPr>
              <w:rFonts w:eastAsia="Times New Roman"/>
            </w:rPr>
            <w:t>(</w:t>
          </w:r>
          <w:r w:rsidR="00C24A10">
            <w:rPr>
              <w:rFonts w:eastAsia="Times New Roman"/>
              <w:i/>
              <w:iCs/>
            </w:rPr>
            <w:t>Highlander | Significado, Definição Em Dicionário Cambridge Inglês</w:t>
          </w:r>
          <w:r w:rsidR="00C24A10">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150F46E6"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C24A10" w:rsidRPr="00C24A10">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3B196B11"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C24A10" w:rsidRPr="00C24A10">
            <w:rPr>
              <w:rFonts w:eastAsia="Times New Roman"/>
              <w:color w:val="000000"/>
            </w:rPr>
            <w:t xml:space="preserve">(What Is an Antagonist? </w:t>
          </w:r>
          <w:r w:rsidR="00C24A10" w:rsidRPr="00C24A10">
            <w:rPr>
              <w:rFonts w:eastAsia="Times New Roman"/>
              <w:color w:val="000000"/>
              <w:lang w:val="en-US"/>
            </w:rPr>
            <w:t xml:space="preserve">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w:t>
          </w:r>
          <w:r w:rsidR="00C24A10" w:rsidRPr="00C24A10">
            <w:rPr>
              <w:rFonts w:eastAsia="Times New Roman"/>
              <w:color w:val="000000"/>
            </w:rPr>
            <w:t>Exploring Literary “Bad Guys” | Writers.Com, 2023)</w:t>
          </w:r>
        </w:sdtContent>
      </w:sdt>
      <w:r w:rsidRPr="00400470">
        <w:t>.</w:t>
      </w:r>
    </w:p>
  </w:footnote>
  <w:footnote w:id="78">
    <w:p w14:paraId="29CC6488" w14:textId="7AFF2769" w:rsidR="00063455" w:rsidRPr="00C24A10"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C24A10" w:rsidRPr="00C24A10">
            <w:rPr>
              <w:rFonts w:eastAsia="Times New Roman"/>
              <w:color w:val="000000"/>
            </w:rPr>
            <w:t xml:space="preserve">(Myss, 2003; What Is the “SERVANT” Personality Type? </w:t>
          </w:r>
          <w:r w:rsidR="00C24A10" w:rsidRPr="00C24A10">
            <w:rPr>
              <w:rFonts w:eastAsia="Times New Roman"/>
              <w:color w:val="000000"/>
              <w:lang w:val="en-US"/>
            </w:rPr>
            <w:t>(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C24A10">
        <w:rPr>
          <w:color w:val="000000" w:themeColor="text1"/>
          <w:lang w:val="en-US"/>
        </w:rPr>
        <w:t>.</w:t>
      </w:r>
    </w:p>
  </w:footnote>
  <w:footnote w:id="79">
    <w:p w14:paraId="36C6051F" w14:textId="2774833A"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C24A10" w:rsidRPr="00C24A10">
            <w:rPr>
              <w:color w:val="000000"/>
            </w:rPr>
            <w:t>(Myss, 2013)(Myss, 2013)(Myss, 2013)(Myss, 2013)(Myss, 2013)(Myss, 2013)</w:t>
          </w:r>
        </w:sdtContent>
      </w:sdt>
      <w:r w:rsidR="001B5C23" w:rsidRPr="00A02328">
        <w:rPr>
          <w:color w:val="000000" w:themeColor="text1"/>
        </w:rPr>
        <w:t>.</w:t>
      </w:r>
    </w:p>
  </w:footnote>
  <w:footnote w:id="80">
    <w:p w14:paraId="698B70F8" w14:textId="36EC9B5B"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C24A10" w:rsidRPr="00C24A10">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49382499"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C24A10">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5035ED6E"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C24A10" w:rsidRPr="00C24A10">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C24A10" w:rsidRPr="00C24A10">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C24A10">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5CECC635"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C24A10" w:rsidRPr="00C24A10">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48A16440"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C24A10" w:rsidRPr="00C24A10">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0CBE8567"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C24A10" w:rsidRPr="00C24A10">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2CAD4B6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C24A10">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1861CF2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C24A10" w:rsidRPr="00C24A10">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18BCBE0D"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C24A10" w:rsidRPr="00C24A10">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C24A10" w:rsidRPr="00C24A10">
            <w:rPr>
              <w:rFonts w:eastAsia="Times New Roman"/>
              <w:color w:val="000000"/>
            </w:rPr>
            <w:t xml:space="preserve">(Spontaneous or Impulsive? </w:t>
          </w:r>
          <w:r w:rsidR="00C24A10" w:rsidRPr="00C24A10">
            <w:rPr>
              <w:rFonts w:eastAsia="Times New Roman"/>
              <w:color w:val="000000"/>
              <w:lang w:val="en-US"/>
            </w:rPr>
            <w:t>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333AE2D8"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C24A10" w:rsidRPr="00C24A10">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07AEB604"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C24A10" w:rsidRPr="00C24A10">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522A844F"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C24A10">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0818BDD9"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C24A10" w:rsidRPr="00C24A10">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32EBED93"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C24A10" w:rsidRPr="00C24A10">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7D41BB8D"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C24A10" w:rsidRPr="00C24A10">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C24A10" w:rsidRPr="00C24A10">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076A0D2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C24A10" w:rsidRPr="00C24A10">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067A840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C24A10" w:rsidRPr="00C24A10">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2E66A62E"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C24A10" w:rsidRPr="00C24A10">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453175AE"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C24A10" w:rsidRPr="00C24A10">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18668151"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C24A10" w:rsidRPr="00C24A10">
            <w:rPr>
              <w:rFonts w:eastAsia="Times New Roman"/>
              <w:lang w:val="en-US"/>
            </w:rPr>
            <w:t xml:space="preserve">(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w:t>
          </w:r>
          <w:r w:rsidR="00C24A10">
            <w:rPr>
              <w:rFonts w:eastAsia="Times New Roman"/>
            </w:rPr>
            <w:t>(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7C2A5A8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C24A10">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55985659"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C24A10">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481E72FF"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C24A10" w:rsidRPr="00C24A10">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062D5EE3"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C24A10">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1864D5AC"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C24A10" w:rsidRPr="00C24A10">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6F6EAFB6"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C24A10" w:rsidRPr="00C24A10">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39BBC2D0"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C24A10" w:rsidRPr="00C24A10">
            <w:rPr>
              <w:rFonts w:eastAsia="Times New Roman"/>
              <w:color w:val="000000"/>
            </w:rPr>
            <w:t xml:space="preserve">(Luigjes et al., 2019; What Are Compulsions? </w:t>
          </w:r>
          <w:r w:rsidR="00C24A10" w:rsidRPr="00C24A10">
            <w:rPr>
              <w:rFonts w:eastAsia="Times New Roman"/>
              <w:color w:val="000000"/>
              <w:lang w:val="en-US"/>
            </w:rPr>
            <w:t>|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56B406FD"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C24A10" w:rsidRPr="00C24A10">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111B0DA1"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C24A10" w:rsidRPr="00C24A10">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1E431A0B"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C24A10" w:rsidRPr="00C24A10">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6BBC1C8E"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C24A10" w:rsidRPr="00C24A10">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25844561"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C24A10" w:rsidRPr="00C24A10">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0974AD5D"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C24A10" w:rsidRPr="00C24A10">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C24A10" w:rsidRPr="00C24A10">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220F4836"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C24A10" w:rsidRPr="00C24A10">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3F8E5D2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C24A10" w:rsidRPr="00C24A10">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0BC62BF2"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C24A10">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7DFC3416"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C24A10" w:rsidRPr="00C24A10">
            <w:rPr>
              <w:color w:val="000000"/>
            </w:rPr>
            <w:t>(Pryn, 2022)(Pryn, 2022)(Pryn, 2022)(Pryn, 2022)(Pryn, 2022)(Pryn, 2022)</w:t>
          </w:r>
        </w:sdtContent>
      </w:sdt>
      <w:r w:rsidRPr="00400470">
        <w:t xml:space="preserve">. </w:t>
      </w:r>
    </w:p>
  </w:footnote>
  <w:footnote w:id="150">
    <w:p w14:paraId="49E2294E" w14:textId="6230D565"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C24A10" w:rsidRPr="00C24A10">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wFAE+d5z4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52B9"/>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2796"/>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2357D"/>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16AE7"/>
    <w:rsid w:val="00821071"/>
    <w:rsid w:val="0082520C"/>
    <w:rsid w:val="00867765"/>
    <w:rsid w:val="00894189"/>
    <w:rsid w:val="008B2EDD"/>
    <w:rsid w:val="008D1ED4"/>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63089bca-13de-4fc3-8814-38817001ed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jMwODliY2EtMTNkZS00ZmMzLTg4MTQtMzg4MTcwMDFlZD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0</Pages>
  <Words>94678</Words>
  <Characters>539671</Characters>
  <Application>Microsoft Office Word</Application>
  <DocSecurity>0</DocSecurity>
  <Lines>4497</Lines>
  <Paragraphs>1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6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